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E37AF0" w14:textId="62AE1692" w:rsidR="0001270E" w:rsidRDefault="008D4766" w:rsidP="00EE5027">
      <w:pPr>
        <w:pStyle w:val="Title"/>
      </w:pPr>
      <w:r>
        <w:t>Introduction to</w:t>
      </w:r>
      <w:r w:rsidR="00EE5027">
        <w:t xml:space="preserve"> </w:t>
      </w:r>
      <w:r>
        <w:t>t</w:t>
      </w:r>
      <w:r w:rsidR="00EE5027">
        <w:t>ime-series clustering in child growth data</w:t>
      </w:r>
    </w:p>
    <w:p w14:paraId="099712EE" w14:textId="03BDEAF0" w:rsidR="00EE5027" w:rsidRDefault="00EE5027" w:rsidP="00EE5027"/>
    <w:p w14:paraId="27EAAEB0" w14:textId="07AFC0D5" w:rsidR="00EE5027" w:rsidRDefault="00EE5027" w:rsidP="00EE5027">
      <w:pPr>
        <w:pStyle w:val="Heading1"/>
        <w:numPr>
          <w:ilvl w:val="0"/>
          <w:numId w:val="1"/>
        </w:numPr>
      </w:pPr>
      <w:r>
        <w:t>Introduction</w:t>
      </w:r>
    </w:p>
    <w:p w14:paraId="7C856D63" w14:textId="5E650C2A" w:rsidR="00EE5027" w:rsidRDefault="00EE5027" w:rsidP="00EE5027">
      <w:r>
        <w:t xml:space="preserve">Childhood undernutrition and obesity, and other diet-related noncommunicable diseases, although opposites co-exist within populations and across the </w:t>
      </w:r>
      <w:proofErr w:type="spellStart"/>
      <w:r>
        <w:t>lifecourse</w:t>
      </w:r>
      <w:proofErr w:type="spellEnd"/>
      <w:r>
        <w:t>. This is called the “burden of malnutrition”</w:t>
      </w:r>
      <w:r w:rsidR="00217272">
        <w:rPr>
          <w:rStyle w:val="FootnoteReference"/>
        </w:rPr>
        <w:footnoteReference w:id="1"/>
      </w:r>
      <w:r>
        <w:t>.</w:t>
      </w:r>
      <w:r w:rsidR="00392A24">
        <w:t xml:space="preserve"> Malnutrition, no matter its effect, remains one of the most important health risks even today. The direct relationship between diet and growth is known and established, given that malnutrition can significantly impede child growth. The ability to study a child’s growth and quickly detect problems is a prerequisite in our ability to rectify these problems by correcting the child’s diet. Based on its growth, a child can be characterized normal (its weight and height grow in expected rates), wasted (the child is undernourished with </w:t>
      </w:r>
      <w:r w:rsidR="00E27EE9">
        <w:t>stagnant or lower than normal development) or overweight (the ratio of weight to height is above normal).</w:t>
      </w:r>
      <w:r w:rsidR="00392A24">
        <w:t xml:space="preserve"> </w:t>
      </w:r>
      <w:r w:rsidR="00E27EE9">
        <w:t>Using these patterns, we can detect or even predict growth problems and recommend changes in diet. In this unit, you will learn how to extract growth patterns from a given dataset.</w:t>
      </w:r>
    </w:p>
    <w:p w14:paraId="6D11CF90" w14:textId="7BA5E6DA" w:rsidR="00126717" w:rsidRDefault="00126717" w:rsidP="00217272">
      <w:pPr>
        <w:pStyle w:val="Heading1"/>
        <w:numPr>
          <w:ilvl w:val="0"/>
          <w:numId w:val="1"/>
        </w:numPr>
      </w:pPr>
      <w:r>
        <w:t>Clustering</w:t>
      </w:r>
    </w:p>
    <w:p w14:paraId="16FB4197" w14:textId="5FDC7FBC" w:rsidR="00126717" w:rsidRDefault="00126717" w:rsidP="00EE5027">
      <w:r>
        <w:t xml:space="preserve">In machine learning, pattern identification is performed using clustering. Clustering is considered an unsupervised learning method, which implies that we don’t have a considerable understanding of the data set, we don’t have particular expectations about the clusters and, thus, we cannot aid the algorithm. An opposite example is classification, which is considered a supervised learning method. In this case, we have a dataset for which we already know the class of each data record. We use this dataset to </w:t>
      </w:r>
      <w:r w:rsidRPr="00126717">
        <w:rPr>
          <w:i/>
        </w:rPr>
        <w:t>train</w:t>
      </w:r>
      <w:r>
        <w:t xml:space="preserve"> a model, with which we can then classify unlabeled data. In unsupervised clustering, there is no need for a training set. </w:t>
      </w:r>
    </w:p>
    <w:p w14:paraId="7AC07D88" w14:textId="77777777" w:rsidR="007957EA" w:rsidRDefault="00126717" w:rsidP="00EE5027">
      <w:r>
        <w:t xml:space="preserve">In order to group data in clusters, we need to define the degree to which data records are similar to each other. Similarity can also be expressed by its opposite, </w:t>
      </w:r>
      <w:r w:rsidRPr="00126717">
        <w:rPr>
          <w:i/>
        </w:rPr>
        <w:t>distance</w:t>
      </w:r>
      <w:r>
        <w:t xml:space="preserve">. Many distance metrics have been defined to compare </w:t>
      </w:r>
      <w:r w:rsidR="00A9624C">
        <w:t xml:space="preserve">data, the most well-known is probably the Euclidean distance. </w:t>
      </w:r>
      <w:r w:rsidR="007957EA">
        <w:t>In principle, the clustering algorithm will try to group data in clusters with the goal to minimize the distance between data within a cluster and maximize the distance between clusters.</w:t>
      </w:r>
    </w:p>
    <w:p w14:paraId="77795691" w14:textId="3D11415C" w:rsidR="00E12ADD" w:rsidRDefault="007957EA" w:rsidP="00EE5027">
      <w:r>
        <w:t xml:space="preserve">There are various clustering algorithms and we should pick the one that fits our data and our needs with respect to the form of the clustering output. Two of the most </w:t>
      </w:r>
      <w:r w:rsidR="00C72E34">
        <w:t xml:space="preserve">popular types of clustering algorithms include hierarchical clustering (the </w:t>
      </w:r>
      <w:proofErr w:type="spellStart"/>
      <w:r w:rsidR="00C72E34">
        <w:t>hclust</w:t>
      </w:r>
      <w:proofErr w:type="spellEnd"/>
      <w:r w:rsidR="00C72E34">
        <w:t>() function in R) and partitioning algorithms, like K-means (</w:t>
      </w:r>
      <w:proofErr w:type="spellStart"/>
      <w:r w:rsidR="00C72E34">
        <w:t>kmeans</w:t>
      </w:r>
      <w:proofErr w:type="spellEnd"/>
      <w:r w:rsidR="00C72E34">
        <w:t>() function in R) or K-medoids (pam() function in R). Hierarchical algorithms organize clusters in a hierarchy as in a tree. As we go from the leaves (individual data points) and we move upwards as the distance increase, we start to group data points or merge clusters together. In the end, all data is grouped in a single cluster at the highest possible distance in the dataset. This method is called agglomerative as it progressively groups data together.</w:t>
      </w:r>
      <w:r w:rsidR="00246AC2">
        <w:t xml:space="preserve"> </w:t>
      </w:r>
      <w:r w:rsidR="00E12ADD">
        <w:t xml:space="preserve">In order to determine the desired clustering, we </w:t>
      </w:r>
      <w:r w:rsidR="00E12ADD">
        <w:lastRenderedPageBreak/>
        <w:t xml:space="preserve">need to define the exact number of clusters we want or the distance threshold above which we stop to merge cluster and data points. In either case, what happens is that a cut-off value is determined based on which we “cut” the resulting hierarchy (called dendrogram). The final clusters are the final merges that happened just before our threshold. The definition of number of clusters (k) or cut-off threshold produces the same results, but from a cognitive perspective the motivation is different; by choosing a k we have an expectation about the number of clusters in our dataset; by choosing a threshold we impose the connectivity of our clusters. </w:t>
      </w:r>
    </w:p>
    <w:p w14:paraId="2DDC61C5" w14:textId="77777777" w:rsidR="00E12ADD" w:rsidRDefault="00E12ADD" w:rsidP="00E12ADD">
      <w:pPr>
        <w:keepNext/>
        <w:jc w:val="center"/>
      </w:pPr>
      <w:r>
        <w:rPr>
          <w:noProof/>
        </w:rPr>
        <w:drawing>
          <wp:inline distT="0" distB="0" distL="0" distR="0" wp14:anchorId="357BCDC7" wp14:editId="7D96D395">
            <wp:extent cx="2085975" cy="2838375"/>
            <wp:effectExtent l="0" t="0" r="9525" b="635"/>
            <wp:docPr id="1" name="Picture 1" descr="https://upload.wikimedia.org/wikipedia/commons/thumb/1/12/Iris_dendrogram.png/800px-Iris_dendr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1/12/Iris_dendrogram.png/800px-Iris_dendrogra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5975" cy="2838375"/>
                    </a:xfrm>
                    <a:prstGeom prst="rect">
                      <a:avLst/>
                    </a:prstGeom>
                    <a:noFill/>
                    <a:ln>
                      <a:noFill/>
                    </a:ln>
                  </pic:spPr>
                </pic:pic>
              </a:graphicData>
            </a:graphic>
          </wp:inline>
        </w:drawing>
      </w:r>
    </w:p>
    <w:p w14:paraId="291D34AD" w14:textId="43C9388F" w:rsidR="00126717" w:rsidRDefault="00E12ADD" w:rsidP="00E12ADD">
      <w:pPr>
        <w:pStyle w:val="Caption"/>
        <w:jc w:val="center"/>
      </w:pPr>
      <w:r>
        <w:t xml:space="preserve">Figure </w:t>
      </w:r>
      <w:fldSimple w:instr=" SEQ Figure \* ARABIC ">
        <w:r>
          <w:rPr>
            <w:noProof/>
          </w:rPr>
          <w:t>1</w:t>
        </w:r>
      </w:fldSimple>
      <w:r>
        <w:t xml:space="preserve">. </w:t>
      </w:r>
      <w:r>
        <w:rPr>
          <w:i w:val="0"/>
        </w:rPr>
        <w:t>An example of a dendrogram as the result of a hierarchical clustering algorithm.</w:t>
      </w:r>
    </w:p>
    <w:p w14:paraId="182E8164" w14:textId="40012501" w:rsidR="00E12ADD" w:rsidRDefault="00E12ADD" w:rsidP="00EE5027">
      <w:r>
        <w:t xml:space="preserve">In partitioning algorithms, we need to provide only the number of clusters. The algorithm starts with a random or semi-random initial clustering around k centroids, and it progressively tries to improve the quality of the clusters. When the results converge (i.e., there are no new and more cohesive clusters) the result is return. The difference between K-means and K-medoids is that the first considers the “average” data point as the centroid cluster. This point does not necessarily correspond to a real </w:t>
      </w:r>
      <w:r w:rsidR="0078042B">
        <w:t>data point from the given data set. On the other side, K-medoids uses real data points as centroids and it chooses the ones that are closest to the (possibly non-existent) average data point. One can claim that the centroids are the representatives of the clusters, i.e., if we were to describe the points of a cluster collectively, we would use the centroid.</w:t>
      </w:r>
    </w:p>
    <w:p w14:paraId="34D54A3D" w14:textId="2AA00232" w:rsidR="00CD3924" w:rsidRDefault="00CD3924" w:rsidP="00EE5027">
      <w:r>
        <w:t>Other clustering algorithms include density-based, like DBSCAN, where the algorithms identify dense areas of data, and fuzzy clustering, like Fuzzy C-means, where clusters can overlap with each other.</w:t>
      </w:r>
    </w:p>
    <w:p w14:paraId="4783ED74" w14:textId="55C242C3" w:rsidR="00411597" w:rsidRDefault="00411597" w:rsidP="00EE5027">
      <w:r>
        <w:t>Task:</w:t>
      </w:r>
    </w:p>
    <w:p w14:paraId="35343C0D" w14:textId="74911455" w:rsidR="00411597" w:rsidRDefault="00C94817" w:rsidP="00C94817">
      <w:pPr>
        <w:pStyle w:val="ListParagraph"/>
        <w:numPr>
          <w:ilvl w:val="0"/>
          <w:numId w:val="5"/>
        </w:numPr>
      </w:pPr>
      <w:r>
        <w:t>We are going to explore clustering in R on a well-known dataset and we will build and compare some clustering models.</w:t>
      </w:r>
    </w:p>
    <w:p w14:paraId="7912B713" w14:textId="1E8FC702" w:rsidR="00962EC5" w:rsidRDefault="007C6A5A" w:rsidP="00962EC5">
      <w:pPr>
        <w:pStyle w:val="ListParagraph"/>
        <w:numPr>
          <w:ilvl w:val="0"/>
          <w:numId w:val="5"/>
        </w:numPr>
      </w:pPr>
      <w:r>
        <w:t xml:space="preserve">Load the iris dataset </w:t>
      </w:r>
      <w:r w:rsidR="00962EC5">
        <w:t>from the “datasets” package.</w:t>
      </w:r>
    </w:p>
    <w:p w14:paraId="523F7F4E" w14:textId="637AB079" w:rsidR="00962EC5" w:rsidRDefault="000E5394" w:rsidP="00962EC5">
      <w:pPr>
        <w:pStyle w:val="ListParagraph"/>
        <w:numPr>
          <w:ilvl w:val="0"/>
          <w:numId w:val="5"/>
        </w:numPr>
      </w:pPr>
      <w:r>
        <w:rPr>
          <w:noProof/>
        </w:rPr>
        <w:lastRenderedPageBreak/>
        <mc:AlternateContent>
          <mc:Choice Requires="wps">
            <w:drawing>
              <wp:anchor distT="45720" distB="45720" distL="114300" distR="114300" simplePos="0" relativeHeight="251659264" behindDoc="0" locked="0" layoutInCell="1" allowOverlap="1" wp14:anchorId="0023291E" wp14:editId="6033B5E4">
                <wp:simplePos x="0" y="0"/>
                <wp:positionH relativeFrom="margin">
                  <wp:align>right</wp:align>
                </wp:positionH>
                <wp:positionV relativeFrom="paragraph">
                  <wp:posOffset>38100</wp:posOffset>
                </wp:positionV>
                <wp:extent cx="5924550" cy="533400"/>
                <wp:effectExtent l="0" t="0" r="1905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33400"/>
                        </a:xfrm>
                        <a:prstGeom prst="rect">
                          <a:avLst/>
                        </a:prstGeom>
                        <a:solidFill>
                          <a:srgbClr val="FFFFFF"/>
                        </a:solidFill>
                        <a:ln w="9525">
                          <a:solidFill>
                            <a:srgbClr val="000000"/>
                          </a:solidFill>
                          <a:miter lim="800000"/>
                          <a:headEnd/>
                          <a:tailEnd/>
                        </a:ln>
                      </wps:spPr>
                      <wps:txbx>
                        <w:txbxContent>
                          <w:p w14:paraId="207BFA22" w14:textId="2CAB751D" w:rsidR="00962EC5" w:rsidRPr="00962EC5" w:rsidRDefault="00962EC5" w:rsidP="00962EC5">
                            <w:pPr>
                              <w:pStyle w:val="HTMLPreformatted"/>
                            </w:pPr>
                            <w:r w:rsidRPr="00962EC5">
                              <w:t>require("datasets")</w:t>
                            </w:r>
                          </w:p>
                          <w:p w14:paraId="4F37BDE5" w14:textId="77777777" w:rsidR="00962EC5" w:rsidRPr="00962EC5" w:rsidRDefault="00962EC5" w:rsidP="00962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962EC5">
                              <w:rPr>
                                <w:rFonts w:ascii="Courier New" w:eastAsia="Times New Roman" w:hAnsi="Courier New" w:cs="Courier New"/>
                                <w:sz w:val="20"/>
                                <w:szCs w:val="20"/>
                                <w:lang w:eastAsia="en-CA"/>
                              </w:rPr>
                              <w:t>data("iris") # load Iris Dataset</w:t>
                            </w:r>
                          </w:p>
                          <w:p w14:paraId="287CE856" w14:textId="77777777" w:rsidR="00962EC5" w:rsidRPr="00962EC5" w:rsidRDefault="00962EC5" w:rsidP="00962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962EC5">
                              <w:rPr>
                                <w:rFonts w:ascii="Courier New" w:eastAsia="Times New Roman" w:hAnsi="Courier New" w:cs="Courier New"/>
                                <w:sz w:val="20"/>
                                <w:szCs w:val="20"/>
                                <w:lang w:eastAsia="en-CA"/>
                              </w:rPr>
                              <w:t>str(iris) #view structure of dataset</w:t>
                            </w:r>
                          </w:p>
                          <w:p w14:paraId="2382BF46" w14:textId="1119FA7E" w:rsidR="00962EC5" w:rsidRDefault="00962E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23291E" id="_x0000_t202" coordsize="21600,21600" o:spt="202" path="m,l,21600r21600,l21600,xe">
                <v:stroke joinstyle="miter"/>
                <v:path gradientshapeok="t" o:connecttype="rect"/>
              </v:shapetype>
              <v:shape id="Text Box 2" o:spid="_x0000_s1026" type="#_x0000_t202" style="position:absolute;left:0;text-align:left;margin-left:415.3pt;margin-top:3pt;width:466.5pt;height:42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">
                <v:textbox>
                  <w:txbxContent>
                    <w:p w14:paraId="207BFA22" w14:textId="2CAB751D" w:rsidR="00962EC5" w:rsidRPr="00962EC5" w:rsidRDefault="00962EC5" w:rsidP="00962EC5">
                      <w:pPr>
                        <w:pStyle w:val="HTMLPreformatted"/>
                      </w:pPr>
                      <w:r w:rsidRPr="00962EC5">
                        <w:t>require("datasets")</w:t>
                      </w:r>
                    </w:p>
                    <w:p w14:paraId="4F37BDE5" w14:textId="77777777" w:rsidR="00962EC5" w:rsidRPr="00962EC5" w:rsidRDefault="00962EC5" w:rsidP="00962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962EC5">
                        <w:rPr>
                          <w:rFonts w:ascii="Courier New" w:eastAsia="Times New Roman" w:hAnsi="Courier New" w:cs="Courier New"/>
                          <w:sz w:val="20"/>
                          <w:szCs w:val="20"/>
                          <w:lang w:eastAsia="en-CA"/>
                        </w:rPr>
                        <w:t>data("iris") # load Iris Dataset</w:t>
                      </w:r>
                    </w:p>
                    <w:p w14:paraId="287CE856" w14:textId="77777777" w:rsidR="00962EC5" w:rsidRPr="00962EC5" w:rsidRDefault="00962EC5" w:rsidP="00962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962EC5">
                        <w:rPr>
                          <w:rFonts w:ascii="Courier New" w:eastAsia="Times New Roman" w:hAnsi="Courier New" w:cs="Courier New"/>
                          <w:sz w:val="20"/>
                          <w:szCs w:val="20"/>
                          <w:lang w:eastAsia="en-CA"/>
                        </w:rPr>
                        <w:t>str(iris) #view structure of dataset</w:t>
                      </w:r>
                    </w:p>
                    <w:p w14:paraId="2382BF46" w14:textId="1119FA7E" w:rsidR="00962EC5" w:rsidRDefault="00962EC5"/>
                  </w:txbxContent>
                </v:textbox>
                <w10:wrap type="topAndBottom" anchorx="margin"/>
              </v:shape>
            </w:pict>
          </mc:Fallback>
        </mc:AlternateContent>
      </w:r>
      <w:r w:rsidR="00962EC5">
        <w:rPr>
          <w:noProof/>
        </w:rPr>
        <mc:AlternateContent>
          <mc:Choice Requires="wps">
            <w:drawing>
              <wp:anchor distT="45720" distB="45720" distL="114300" distR="114300" simplePos="0" relativeHeight="251661312" behindDoc="0" locked="0" layoutInCell="1" allowOverlap="1" wp14:anchorId="73875BB1" wp14:editId="169A8611">
                <wp:simplePos x="0" y="0"/>
                <wp:positionH relativeFrom="margin">
                  <wp:align>left</wp:align>
                </wp:positionH>
                <wp:positionV relativeFrom="paragraph">
                  <wp:posOffset>1295400</wp:posOffset>
                </wp:positionV>
                <wp:extent cx="5924550" cy="542925"/>
                <wp:effectExtent l="0" t="0" r="19050" b="2857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42925"/>
                        </a:xfrm>
                        <a:prstGeom prst="rect">
                          <a:avLst/>
                        </a:prstGeom>
                        <a:solidFill>
                          <a:srgbClr val="FFFFFF"/>
                        </a:solidFill>
                        <a:ln w="9525">
                          <a:solidFill>
                            <a:srgbClr val="000000"/>
                          </a:solidFill>
                          <a:miter lim="800000"/>
                          <a:headEnd/>
                          <a:tailEnd/>
                        </a:ln>
                      </wps:spPr>
                      <wps:txbx>
                        <w:txbxContent>
                          <w:p w14:paraId="0CAE6055" w14:textId="0DBB04E8" w:rsidR="00962EC5" w:rsidRDefault="00962EC5" w:rsidP="00962EC5">
                            <w:pPr>
                              <w:pStyle w:val="HTMLPreformatted"/>
                              <w:rPr>
                                <w:rStyle w:val="HTMLCode"/>
                                <w:rFonts w:eastAsiaTheme="majorEastAsia"/>
                              </w:rPr>
                            </w:pPr>
                            <w:r>
                              <w:rPr>
                                <w:rStyle w:val="identifier"/>
                              </w:rPr>
                              <w:t>iris.new</w:t>
                            </w:r>
                            <w:r>
                              <w:rPr>
                                <w:rStyle w:val="operator"/>
                              </w:rPr>
                              <w:t>&lt;-</w:t>
                            </w:r>
                            <w:r>
                              <w:rPr>
                                <w:rStyle w:val="HTMLCode"/>
                                <w:rFonts w:eastAsiaTheme="majorEastAsia"/>
                              </w:rPr>
                              <w:t xml:space="preserve"> </w:t>
                            </w:r>
                            <w:r>
                              <w:rPr>
                                <w:rStyle w:val="identifier"/>
                              </w:rPr>
                              <w:t>iris</w:t>
                            </w:r>
                            <w:r>
                              <w:rPr>
                                <w:rStyle w:val="paren"/>
                              </w:rPr>
                              <w:t>[</w:t>
                            </w:r>
                            <w:r>
                              <w:rPr>
                                <w:rStyle w:val="HTMLCode"/>
                                <w:rFonts w:eastAsiaTheme="majorEastAsia"/>
                              </w:rPr>
                              <w:t>,</w:t>
                            </w:r>
                            <w:r>
                              <w:rPr>
                                <w:rStyle w:val="identifier"/>
                              </w:rPr>
                              <w:t>c</w:t>
                            </w:r>
                            <w:r>
                              <w:rPr>
                                <w:rStyle w:val="paren"/>
                              </w:rPr>
                              <w:t>(</w:t>
                            </w:r>
                            <w:r>
                              <w:rPr>
                                <w:rStyle w:val="number"/>
                              </w:rPr>
                              <w:t>1</w:t>
                            </w:r>
                            <w:r>
                              <w:rPr>
                                <w:rStyle w:val="HTMLCode"/>
                                <w:rFonts w:eastAsiaTheme="majorEastAsia"/>
                              </w:rPr>
                              <w:t>,</w:t>
                            </w:r>
                            <w:r>
                              <w:rPr>
                                <w:rStyle w:val="number"/>
                              </w:rPr>
                              <w:t>2</w:t>
                            </w:r>
                            <w:r>
                              <w:rPr>
                                <w:rStyle w:val="HTMLCode"/>
                                <w:rFonts w:eastAsiaTheme="majorEastAsia"/>
                              </w:rPr>
                              <w:t>,</w:t>
                            </w:r>
                            <w:r>
                              <w:rPr>
                                <w:rStyle w:val="number"/>
                              </w:rPr>
                              <w:t>3</w:t>
                            </w:r>
                            <w:r>
                              <w:rPr>
                                <w:rStyle w:val="HTMLCode"/>
                                <w:rFonts w:eastAsiaTheme="majorEastAsia"/>
                              </w:rPr>
                              <w:t>,</w:t>
                            </w:r>
                            <w:r>
                              <w:rPr>
                                <w:rStyle w:val="number"/>
                              </w:rPr>
                              <w:t>4</w:t>
                            </w:r>
                            <w:r>
                              <w:rPr>
                                <w:rStyle w:val="paren"/>
                              </w:rPr>
                              <w:t>)]</w:t>
                            </w:r>
                          </w:p>
                          <w:p w14:paraId="18B26231" w14:textId="77777777" w:rsidR="00962EC5" w:rsidRDefault="00962EC5" w:rsidP="00962EC5">
                            <w:pPr>
                              <w:pStyle w:val="HTMLPreformatted"/>
                              <w:rPr>
                                <w:rStyle w:val="HTMLCode"/>
                                <w:rFonts w:eastAsiaTheme="majorEastAsia"/>
                              </w:rPr>
                            </w:pPr>
                            <w:r>
                              <w:rPr>
                                <w:rStyle w:val="identifier"/>
                              </w:rPr>
                              <w:t>iris.class</w:t>
                            </w:r>
                            <w:r>
                              <w:rPr>
                                <w:rStyle w:val="operator"/>
                              </w:rPr>
                              <w:t>&lt;-</w:t>
                            </w:r>
                            <w:r>
                              <w:rPr>
                                <w:rStyle w:val="HTMLCode"/>
                                <w:rFonts w:eastAsiaTheme="majorEastAsia"/>
                              </w:rPr>
                              <w:t xml:space="preserve"> </w:t>
                            </w:r>
                            <w:r>
                              <w:rPr>
                                <w:rStyle w:val="identifier"/>
                              </w:rPr>
                              <w:t>iris</w:t>
                            </w:r>
                            <w:r>
                              <w:rPr>
                                <w:rStyle w:val="paren"/>
                              </w:rPr>
                              <w:t>[</w:t>
                            </w:r>
                            <w:r>
                              <w:rPr>
                                <w:rStyle w:val="HTMLCode"/>
                                <w:rFonts w:eastAsiaTheme="majorEastAsia"/>
                              </w:rPr>
                              <w:t>,</w:t>
                            </w:r>
                            <w:r>
                              <w:rPr>
                                <w:rStyle w:val="string"/>
                              </w:rPr>
                              <w:t>"Species"</w:t>
                            </w:r>
                            <w:r>
                              <w:rPr>
                                <w:rStyle w:val="paren"/>
                              </w:rPr>
                              <w:t>]</w:t>
                            </w:r>
                          </w:p>
                          <w:p w14:paraId="0E6DA5F4" w14:textId="77777777" w:rsidR="00962EC5" w:rsidRDefault="00962EC5" w:rsidP="00962EC5">
                            <w:pPr>
                              <w:pStyle w:val="HTMLPreformatted"/>
                            </w:pPr>
                            <w:r>
                              <w:rPr>
                                <w:rStyle w:val="identifier"/>
                              </w:rPr>
                              <w:t>head</w:t>
                            </w:r>
                            <w:r>
                              <w:rPr>
                                <w:rStyle w:val="paren"/>
                              </w:rPr>
                              <w:t>(</w:t>
                            </w:r>
                            <w:r>
                              <w:rPr>
                                <w:rStyle w:val="identifier"/>
                              </w:rPr>
                              <w:t>iris.new</w:t>
                            </w:r>
                            <w:r>
                              <w:rPr>
                                <w:rStyle w:val="paren"/>
                              </w:rPr>
                              <w:t>)</w:t>
                            </w:r>
                          </w:p>
                          <w:p w14:paraId="61A8A41C" w14:textId="74D4407E" w:rsidR="00962EC5" w:rsidRDefault="00962EC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75BB1" id="_x0000_s1027" type="#_x0000_t202" style="position:absolute;left:0;text-align:left;margin-left:0;margin-top:102pt;width:466.5pt;height:42.7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">
                <v:textbox>
                  <w:txbxContent>
                    <w:p w14:paraId="0CAE6055" w14:textId="0DBB04E8" w:rsidR="00962EC5" w:rsidRDefault="00962EC5" w:rsidP="00962EC5">
                      <w:pPr>
                        <w:pStyle w:val="HTMLPreformatted"/>
                        <w:rPr>
                          <w:rStyle w:val="HTMLCode"/>
                          <w:rFonts w:eastAsiaTheme="majorEastAsia"/>
                        </w:rPr>
                      </w:pPr>
                      <w:proofErr w:type="spellStart"/>
                      <w:r>
                        <w:rPr>
                          <w:rStyle w:val="identifier"/>
                        </w:rPr>
                        <w:t>iris.new</w:t>
                      </w:r>
                      <w:proofErr w:type="spellEnd"/>
                      <w:r>
                        <w:rPr>
                          <w:rStyle w:val="operator"/>
                        </w:rPr>
                        <w:t>&lt;-</w:t>
                      </w:r>
                      <w:r>
                        <w:rPr>
                          <w:rStyle w:val="HTMLCode"/>
                          <w:rFonts w:eastAsiaTheme="majorEastAsia"/>
                        </w:rPr>
                        <w:t xml:space="preserve"> </w:t>
                      </w:r>
                      <w:r>
                        <w:rPr>
                          <w:rStyle w:val="identifier"/>
                        </w:rPr>
                        <w:t>iris</w:t>
                      </w:r>
                      <w:proofErr w:type="gramStart"/>
                      <w:r>
                        <w:rPr>
                          <w:rStyle w:val="paren"/>
                        </w:rPr>
                        <w:t>[</w:t>
                      </w:r>
                      <w:r>
                        <w:rPr>
                          <w:rStyle w:val="HTMLCode"/>
                          <w:rFonts w:eastAsiaTheme="majorEastAsia"/>
                        </w:rPr>
                        <w:t>,</w:t>
                      </w:r>
                      <w:r>
                        <w:rPr>
                          <w:rStyle w:val="identifier"/>
                        </w:rPr>
                        <w:t>c</w:t>
                      </w:r>
                      <w:proofErr w:type="gramEnd"/>
                      <w:r>
                        <w:rPr>
                          <w:rStyle w:val="paren"/>
                        </w:rPr>
                        <w:t>(</w:t>
                      </w:r>
                      <w:r>
                        <w:rPr>
                          <w:rStyle w:val="number"/>
                        </w:rPr>
                        <w:t>1</w:t>
                      </w:r>
                      <w:r>
                        <w:rPr>
                          <w:rStyle w:val="HTMLCode"/>
                          <w:rFonts w:eastAsiaTheme="majorEastAsia"/>
                        </w:rPr>
                        <w:t>,</w:t>
                      </w:r>
                      <w:r>
                        <w:rPr>
                          <w:rStyle w:val="number"/>
                        </w:rPr>
                        <w:t>2</w:t>
                      </w:r>
                      <w:r>
                        <w:rPr>
                          <w:rStyle w:val="HTMLCode"/>
                          <w:rFonts w:eastAsiaTheme="majorEastAsia"/>
                        </w:rPr>
                        <w:t>,</w:t>
                      </w:r>
                      <w:r>
                        <w:rPr>
                          <w:rStyle w:val="number"/>
                        </w:rPr>
                        <w:t>3</w:t>
                      </w:r>
                      <w:r>
                        <w:rPr>
                          <w:rStyle w:val="HTMLCode"/>
                          <w:rFonts w:eastAsiaTheme="majorEastAsia"/>
                        </w:rPr>
                        <w:t>,</w:t>
                      </w:r>
                      <w:r>
                        <w:rPr>
                          <w:rStyle w:val="number"/>
                        </w:rPr>
                        <w:t>4</w:t>
                      </w:r>
                      <w:r>
                        <w:rPr>
                          <w:rStyle w:val="paren"/>
                        </w:rPr>
                        <w:t>)]</w:t>
                      </w:r>
                    </w:p>
                    <w:p w14:paraId="18B26231" w14:textId="77777777" w:rsidR="00962EC5" w:rsidRDefault="00962EC5" w:rsidP="00962EC5">
                      <w:pPr>
                        <w:pStyle w:val="HTMLPreformatted"/>
                        <w:rPr>
                          <w:rStyle w:val="HTMLCode"/>
                          <w:rFonts w:eastAsiaTheme="majorEastAsia"/>
                        </w:rPr>
                      </w:pPr>
                      <w:proofErr w:type="spellStart"/>
                      <w:r>
                        <w:rPr>
                          <w:rStyle w:val="identifier"/>
                        </w:rPr>
                        <w:t>iris.class</w:t>
                      </w:r>
                      <w:proofErr w:type="spellEnd"/>
                      <w:r>
                        <w:rPr>
                          <w:rStyle w:val="operator"/>
                        </w:rPr>
                        <w:t>&lt;-</w:t>
                      </w:r>
                      <w:r>
                        <w:rPr>
                          <w:rStyle w:val="HTMLCode"/>
                          <w:rFonts w:eastAsiaTheme="majorEastAsia"/>
                        </w:rPr>
                        <w:t xml:space="preserve"> </w:t>
                      </w:r>
                      <w:r>
                        <w:rPr>
                          <w:rStyle w:val="identifier"/>
                        </w:rPr>
                        <w:t>iris</w:t>
                      </w:r>
                      <w:r>
                        <w:rPr>
                          <w:rStyle w:val="paren"/>
                        </w:rPr>
                        <w:t>[</w:t>
                      </w:r>
                      <w:r>
                        <w:rPr>
                          <w:rStyle w:val="HTMLCode"/>
                          <w:rFonts w:eastAsiaTheme="majorEastAsia"/>
                        </w:rPr>
                        <w:t>,</w:t>
                      </w:r>
                      <w:r>
                        <w:rPr>
                          <w:rStyle w:val="string"/>
                        </w:rPr>
                        <w:t>"Species"</w:t>
                      </w:r>
                      <w:r>
                        <w:rPr>
                          <w:rStyle w:val="paren"/>
                        </w:rPr>
                        <w:t>]</w:t>
                      </w:r>
                    </w:p>
                    <w:p w14:paraId="0E6DA5F4" w14:textId="77777777" w:rsidR="00962EC5" w:rsidRDefault="00962EC5" w:rsidP="00962EC5">
                      <w:pPr>
                        <w:pStyle w:val="HTMLPreformatted"/>
                      </w:pPr>
                      <w:r>
                        <w:rPr>
                          <w:rStyle w:val="identifier"/>
                        </w:rPr>
                        <w:t>head</w:t>
                      </w:r>
                      <w:r>
                        <w:rPr>
                          <w:rStyle w:val="paren"/>
                        </w:rPr>
                        <w:t>(</w:t>
                      </w:r>
                      <w:proofErr w:type="spellStart"/>
                      <w:r>
                        <w:rPr>
                          <w:rStyle w:val="identifier"/>
                        </w:rPr>
                        <w:t>iris.new</w:t>
                      </w:r>
                      <w:proofErr w:type="spellEnd"/>
                      <w:r>
                        <w:rPr>
                          <w:rStyle w:val="paren"/>
                        </w:rPr>
                        <w:t>)</w:t>
                      </w:r>
                    </w:p>
                    <w:p w14:paraId="61A8A41C" w14:textId="74D4407E" w:rsidR="00962EC5" w:rsidRDefault="00962EC5"/>
                  </w:txbxContent>
                </v:textbox>
                <w10:wrap type="topAndBottom" anchorx="margin"/>
              </v:shape>
            </w:pict>
          </mc:Fallback>
        </mc:AlternateContent>
      </w:r>
      <w:r w:rsidR="00962EC5">
        <w:t xml:space="preserve">You will notice that the dataset contains a column “Species”. This is what we are trying to find, the </w:t>
      </w:r>
      <w:r w:rsidR="00962EC5" w:rsidRPr="00962EC5">
        <w:rPr>
          <w:i/>
        </w:rPr>
        <w:t>class</w:t>
      </w:r>
      <w:r w:rsidR="00962EC5">
        <w:t>. Since clustering is an unsupervised learning method, we can exclude this column for now. But keep it handy since we can used for evaluation purposes.</w:t>
      </w:r>
    </w:p>
    <w:p w14:paraId="020C0BE3" w14:textId="0C3257A5" w:rsidR="00962EC5" w:rsidRDefault="00E5429C" w:rsidP="00962EC5">
      <w:pPr>
        <w:pStyle w:val="ListParagraph"/>
        <w:numPr>
          <w:ilvl w:val="0"/>
          <w:numId w:val="5"/>
        </w:numPr>
      </w:pPr>
      <w:r>
        <w:rPr>
          <w:noProof/>
        </w:rPr>
        <mc:AlternateContent>
          <mc:Choice Requires="wps">
            <w:drawing>
              <wp:anchor distT="45720" distB="45720" distL="114300" distR="114300" simplePos="0" relativeHeight="251663360" behindDoc="0" locked="0" layoutInCell="1" allowOverlap="1" wp14:anchorId="0571EE8F" wp14:editId="6E50F8D2">
                <wp:simplePos x="0" y="0"/>
                <wp:positionH relativeFrom="margin">
                  <wp:align>right</wp:align>
                </wp:positionH>
                <wp:positionV relativeFrom="paragraph">
                  <wp:posOffset>1175385</wp:posOffset>
                </wp:positionV>
                <wp:extent cx="5934075" cy="1247775"/>
                <wp:effectExtent l="0" t="0" r="28575" b="2857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247775"/>
                        </a:xfrm>
                        <a:prstGeom prst="rect">
                          <a:avLst/>
                        </a:prstGeom>
                        <a:solidFill>
                          <a:srgbClr val="FFFFFF"/>
                        </a:solidFill>
                        <a:ln w="9525">
                          <a:solidFill>
                            <a:srgbClr val="000000"/>
                          </a:solidFill>
                          <a:miter lim="800000"/>
                          <a:headEnd/>
                          <a:tailEnd/>
                        </a:ln>
                      </wps:spPr>
                      <wps:txbx>
                        <w:txbxContent>
                          <w:p w14:paraId="3BF0B99D" w14:textId="1D0D80E6" w:rsidR="008B19A6" w:rsidRDefault="008B19A6" w:rsidP="00E5429C">
                            <w:pPr>
                              <w:pStyle w:val="HTMLPreformatted"/>
                              <w:rPr>
                                <w:rStyle w:val="identifier"/>
                              </w:rPr>
                            </w:pPr>
                            <w:r>
                              <w:rPr>
                                <w:rStyle w:val="comment"/>
                              </w:rPr>
                              <w:t>#apply k-means algorithm with no. of centroids(k)=3</w:t>
                            </w:r>
                          </w:p>
                          <w:p w14:paraId="38AC6124" w14:textId="711B35ED" w:rsidR="00E5429C" w:rsidRDefault="00E5429C" w:rsidP="00E5429C">
                            <w:pPr>
                              <w:pStyle w:val="HTMLPreformatted"/>
                              <w:rPr>
                                <w:rStyle w:val="HTMLCode"/>
                                <w:rFonts w:eastAsiaTheme="majorEastAsia"/>
                              </w:rPr>
                            </w:pPr>
                            <w:r>
                              <w:rPr>
                                <w:rStyle w:val="identifier"/>
                              </w:rPr>
                              <w:t>result</w:t>
                            </w:r>
                            <w:r>
                              <w:rPr>
                                <w:rStyle w:val="operator"/>
                              </w:rPr>
                              <w:t>&lt;-</w:t>
                            </w:r>
                            <w:r>
                              <w:rPr>
                                <w:rStyle w:val="HTMLCode"/>
                                <w:rFonts w:eastAsiaTheme="majorEastAsia"/>
                              </w:rPr>
                              <w:t xml:space="preserve"> </w:t>
                            </w:r>
                            <w:r>
                              <w:rPr>
                                <w:rStyle w:val="identifier"/>
                              </w:rPr>
                              <w:t>kmeans</w:t>
                            </w:r>
                            <w:r>
                              <w:rPr>
                                <w:rStyle w:val="paren"/>
                              </w:rPr>
                              <w:t>(</w:t>
                            </w:r>
                            <w:r>
                              <w:rPr>
                                <w:rStyle w:val="identifier"/>
                              </w:rPr>
                              <w:t>iris.new</w:t>
                            </w:r>
                            <w:r>
                              <w:rPr>
                                <w:rStyle w:val="HTMLCode"/>
                                <w:rFonts w:eastAsiaTheme="majorEastAsia"/>
                              </w:rPr>
                              <w:t>,</w:t>
                            </w:r>
                            <w:r>
                              <w:rPr>
                                <w:rStyle w:val="number"/>
                              </w:rPr>
                              <w:t>3</w:t>
                            </w:r>
                            <w:r>
                              <w:rPr>
                                <w:rStyle w:val="paren"/>
                              </w:rPr>
                              <w:t>)</w:t>
                            </w:r>
                            <w:r>
                              <w:rPr>
                                <w:rStyle w:val="HTMLCode"/>
                                <w:rFonts w:eastAsiaTheme="majorEastAsia"/>
                              </w:rPr>
                              <w:t xml:space="preserve"> </w:t>
                            </w:r>
                          </w:p>
                          <w:p w14:paraId="3BCD3B41" w14:textId="4B6707A7" w:rsidR="008B19A6" w:rsidRDefault="008B19A6" w:rsidP="00E5429C">
                            <w:pPr>
                              <w:pStyle w:val="HTMLPreformatted"/>
                              <w:rPr>
                                <w:rStyle w:val="identifier"/>
                              </w:rPr>
                            </w:pPr>
                            <w:r>
                              <w:rPr>
                                <w:rStyle w:val="comment"/>
                              </w:rPr>
                              <w:t># gives no. of records in each cluster</w:t>
                            </w:r>
                          </w:p>
                          <w:p w14:paraId="481769C9" w14:textId="2D72A1D7" w:rsidR="00E5429C" w:rsidRDefault="00E5429C" w:rsidP="00E5429C">
                            <w:pPr>
                              <w:pStyle w:val="HTMLPreformatted"/>
                              <w:rPr>
                                <w:rStyle w:val="identifier"/>
                              </w:rPr>
                            </w:pPr>
                            <w:r>
                              <w:rPr>
                                <w:rStyle w:val="identifier"/>
                              </w:rPr>
                              <w:t>result</w:t>
                            </w:r>
                            <w:r>
                              <w:rPr>
                                <w:rStyle w:val="operator"/>
                              </w:rPr>
                              <w:t>$</w:t>
                            </w:r>
                            <w:r>
                              <w:rPr>
                                <w:rStyle w:val="identifier"/>
                              </w:rPr>
                              <w:t>size</w:t>
                            </w:r>
                          </w:p>
                          <w:p w14:paraId="21B7752C" w14:textId="056C287F" w:rsidR="008B19A6" w:rsidRDefault="008B19A6" w:rsidP="00E5429C">
                            <w:pPr>
                              <w:pStyle w:val="HTMLPreformatted"/>
                            </w:pPr>
                            <w:r>
                              <w:rPr>
                                <w:rStyle w:val="comment"/>
                              </w:rPr>
                              <w:t># gives value of cluster center datapoint value(3 centers for k=3)</w:t>
                            </w:r>
                          </w:p>
                          <w:p w14:paraId="02DA2D7A" w14:textId="32571B3B" w:rsidR="00E5429C" w:rsidRDefault="00E5429C" w:rsidP="00E5429C">
                            <w:pPr>
                              <w:pStyle w:val="HTMLPreformatted"/>
                              <w:rPr>
                                <w:rStyle w:val="HTMLCode"/>
                                <w:rFonts w:eastAsiaTheme="majorEastAsia"/>
                              </w:rPr>
                            </w:pPr>
                            <w:r>
                              <w:rPr>
                                <w:rStyle w:val="identifier"/>
                              </w:rPr>
                              <w:t>result</w:t>
                            </w:r>
                            <w:r>
                              <w:rPr>
                                <w:rStyle w:val="operator"/>
                              </w:rPr>
                              <w:t>$</w:t>
                            </w:r>
                            <w:r>
                              <w:rPr>
                                <w:rStyle w:val="identifier"/>
                              </w:rPr>
                              <w:t>centers</w:t>
                            </w:r>
                            <w:r>
                              <w:rPr>
                                <w:rStyle w:val="HTMLCode"/>
                                <w:rFonts w:eastAsiaTheme="majorEastAsia"/>
                              </w:rPr>
                              <w:t xml:space="preserve"> </w:t>
                            </w:r>
                          </w:p>
                          <w:p w14:paraId="52BC68BF" w14:textId="4665102B" w:rsidR="008B19A6" w:rsidRDefault="008B19A6" w:rsidP="00E5429C">
                            <w:pPr>
                              <w:pStyle w:val="HTMLPreformatted"/>
                              <w:rPr>
                                <w:rStyle w:val="comment"/>
                              </w:rPr>
                            </w:pPr>
                            <w:r>
                              <w:rPr>
                                <w:rStyle w:val="comment"/>
                              </w:rPr>
                              <w:t>#gives cluster vector showing the cluster where each record falls</w:t>
                            </w:r>
                          </w:p>
                          <w:p w14:paraId="1E419294" w14:textId="20D1F956" w:rsidR="00E5429C" w:rsidRDefault="00E5429C" w:rsidP="00E5429C">
                            <w:pPr>
                              <w:pStyle w:val="HTMLPreformatted"/>
                            </w:pPr>
                            <w:r>
                              <w:rPr>
                                <w:rStyle w:val="identifier"/>
                              </w:rPr>
                              <w:t>result</w:t>
                            </w:r>
                            <w:r>
                              <w:rPr>
                                <w:rStyle w:val="operator"/>
                              </w:rPr>
                              <w:t>$</w:t>
                            </w:r>
                            <w:r>
                              <w:rPr>
                                <w:rStyle w:val="identifier"/>
                              </w:rPr>
                              <w:t>cluster</w:t>
                            </w:r>
                            <w:r>
                              <w:rPr>
                                <w:rStyle w:val="HTMLCode"/>
                                <w:rFonts w:eastAsiaTheme="majorEastAsia"/>
                              </w:rPr>
                              <w:t xml:space="preserve"> </w:t>
                            </w:r>
                          </w:p>
                          <w:p w14:paraId="7734A9EF" w14:textId="77777777" w:rsidR="00E5429C" w:rsidRDefault="00E5429C" w:rsidP="00E5429C">
                            <w:pPr>
                              <w:pStyle w:val="HTMLPreformatted"/>
                            </w:pPr>
                          </w:p>
                          <w:p w14:paraId="786BB216" w14:textId="77777777" w:rsidR="00E5429C" w:rsidRDefault="00E5429C" w:rsidP="00E5429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1EE8F" id="Text Box 3" o:spid="_x0000_s1028" type="#_x0000_t202" style="position:absolute;left:0;text-align:left;margin-left:416.05pt;margin-top:92.55pt;width:467.25pt;height:98.2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">
                <v:textbox>
                  <w:txbxContent>
                    <w:p w14:paraId="3BF0B99D" w14:textId="1D0D80E6" w:rsidR="008B19A6" w:rsidRDefault="008B19A6" w:rsidP="00E5429C">
                      <w:pPr>
                        <w:pStyle w:val="HTMLPreformatted"/>
                        <w:rPr>
                          <w:rStyle w:val="identifier"/>
                        </w:rPr>
                      </w:pPr>
                      <w:r>
                        <w:rPr>
                          <w:rStyle w:val="comment"/>
                        </w:rPr>
                        <w:t>#apply k-means algorithm with no. of centroids(k)=3</w:t>
                      </w:r>
                    </w:p>
                    <w:p w14:paraId="38AC6124" w14:textId="711B35ED" w:rsidR="00E5429C" w:rsidRDefault="00E5429C" w:rsidP="00E5429C">
                      <w:pPr>
                        <w:pStyle w:val="HTMLPreformatted"/>
                        <w:rPr>
                          <w:rStyle w:val="HTMLCode"/>
                          <w:rFonts w:eastAsiaTheme="majorEastAsia"/>
                        </w:rPr>
                      </w:pPr>
                      <w:r>
                        <w:rPr>
                          <w:rStyle w:val="identifier"/>
                        </w:rPr>
                        <w:t>result</w:t>
                      </w:r>
                      <w:r>
                        <w:rPr>
                          <w:rStyle w:val="operator"/>
                        </w:rPr>
                        <w:t>&lt;-</w:t>
                      </w:r>
                      <w:r>
                        <w:rPr>
                          <w:rStyle w:val="HTMLCode"/>
                          <w:rFonts w:eastAsiaTheme="majorEastAsia"/>
                        </w:rPr>
                        <w:t xml:space="preserve"> </w:t>
                      </w:r>
                      <w:proofErr w:type="spellStart"/>
                      <w:r>
                        <w:rPr>
                          <w:rStyle w:val="identifier"/>
                        </w:rPr>
                        <w:t>kmeans</w:t>
                      </w:r>
                      <w:proofErr w:type="spellEnd"/>
                      <w:r>
                        <w:rPr>
                          <w:rStyle w:val="paren"/>
                        </w:rPr>
                        <w:t>(</w:t>
                      </w:r>
                      <w:r>
                        <w:rPr>
                          <w:rStyle w:val="identifier"/>
                        </w:rPr>
                        <w:t>iris.new</w:t>
                      </w:r>
                      <w:r>
                        <w:rPr>
                          <w:rStyle w:val="HTMLCode"/>
                          <w:rFonts w:eastAsiaTheme="majorEastAsia"/>
                        </w:rPr>
                        <w:t>,</w:t>
                      </w:r>
                      <w:r>
                        <w:rPr>
                          <w:rStyle w:val="number"/>
                        </w:rPr>
                        <w:t>3</w:t>
                      </w:r>
                      <w:r>
                        <w:rPr>
                          <w:rStyle w:val="paren"/>
                        </w:rPr>
                        <w:t>)</w:t>
                      </w:r>
                      <w:r>
                        <w:rPr>
                          <w:rStyle w:val="HTMLCode"/>
                          <w:rFonts w:eastAsiaTheme="majorEastAsia"/>
                        </w:rPr>
                        <w:t xml:space="preserve"> </w:t>
                      </w:r>
                    </w:p>
                    <w:p w14:paraId="3BCD3B41" w14:textId="4B6707A7" w:rsidR="008B19A6" w:rsidRDefault="008B19A6" w:rsidP="00E5429C">
                      <w:pPr>
                        <w:pStyle w:val="HTMLPreformatted"/>
                        <w:rPr>
                          <w:rStyle w:val="identifier"/>
                        </w:rPr>
                      </w:pPr>
                      <w:r>
                        <w:rPr>
                          <w:rStyle w:val="comment"/>
                        </w:rPr>
                        <w:t># gives no. of records in each cluster</w:t>
                      </w:r>
                    </w:p>
                    <w:p w14:paraId="481769C9" w14:textId="2D72A1D7" w:rsidR="00E5429C" w:rsidRDefault="00E5429C" w:rsidP="00E5429C">
                      <w:pPr>
                        <w:pStyle w:val="HTMLPreformatted"/>
                        <w:rPr>
                          <w:rStyle w:val="identifier"/>
                        </w:rPr>
                      </w:pPr>
                      <w:proofErr w:type="spellStart"/>
                      <w:r>
                        <w:rPr>
                          <w:rStyle w:val="identifier"/>
                        </w:rPr>
                        <w:t>result</w:t>
                      </w:r>
                      <w:r>
                        <w:rPr>
                          <w:rStyle w:val="operator"/>
                        </w:rPr>
                        <w:t>$</w:t>
                      </w:r>
                      <w:r>
                        <w:rPr>
                          <w:rStyle w:val="identifier"/>
                        </w:rPr>
                        <w:t>size</w:t>
                      </w:r>
                      <w:proofErr w:type="spellEnd"/>
                    </w:p>
                    <w:p w14:paraId="21B7752C" w14:textId="056C287F" w:rsidR="008B19A6" w:rsidRDefault="008B19A6" w:rsidP="00E5429C">
                      <w:pPr>
                        <w:pStyle w:val="HTMLPreformatted"/>
                      </w:pPr>
                      <w:r>
                        <w:rPr>
                          <w:rStyle w:val="comment"/>
                        </w:rPr>
                        <w:t xml:space="preserve"># gives value of cluster center datapoint </w:t>
                      </w:r>
                      <w:proofErr w:type="gramStart"/>
                      <w:r>
                        <w:rPr>
                          <w:rStyle w:val="comment"/>
                        </w:rPr>
                        <w:t>value(</w:t>
                      </w:r>
                      <w:proofErr w:type="gramEnd"/>
                      <w:r>
                        <w:rPr>
                          <w:rStyle w:val="comment"/>
                        </w:rPr>
                        <w:t>3 centers for k=3)</w:t>
                      </w:r>
                    </w:p>
                    <w:p w14:paraId="02DA2D7A" w14:textId="32571B3B" w:rsidR="00E5429C" w:rsidRDefault="00E5429C" w:rsidP="00E5429C">
                      <w:pPr>
                        <w:pStyle w:val="HTMLPreformatted"/>
                        <w:rPr>
                          <w:rStyle w:val="HTMLCode"/>
                          <w:rFonts w:eastAsiaTheme="majorEastAsia"/>
                        </w:rPr>
                      </w:pPr>
                      <w:proofErr w:type="spellStart"/>
                      <w:r>
                        <w:rPr>
                          <w:rStyle w:val="identifier"/>
                        </w:rPr>
                        <w:t>result</w:t>
                      </w:r>
                      <w:r>
                        <w:rPr>
                          <w:rStyle w:val="operator"/>
                        </w:rPr>
                        <w:t>$</w:t>
                      </w:r>
                      <w:r>
                        <w:rPr>
                          <w:rStyle w:val="identifier"/>
                        </w:rPr>
                        <w:t>centers</w:t>
                      </w:r>
                      <w:proofErr w:type="spellEnd"/>
                      <w:r>
                        <w:rPr>
                          <w:rStyle w:val="HTMLCode"/>
                          <w:rFonts w:eastAsiaTheme="majorEastAsia"/>
                        </w:rPr>
                        <w:t xml:space="preserve"> </w:t>
                      </w:r>
                    </w:p>
                    <w:p w14:paraId="52BC68BF" w14:textId="4665102B" w:rsidR="008B19A6" w:rsidRDefault="008B19A6" w:rsidP="00E5429C">
                      <w:pPr>
                        <w:pStyle w:val="HTMLPreformatted"/>
                        <w:rPr>
                          <w:rStyle w:val="comment"/>
                        </w:rPr>
                      </w:pPr>
                      <w:r>
                        <w:rPr>
                          <w:rStyle w:val="comment"/>
                        </w:rPr>
                        <w:t>#gives cluster vector showing the cluster where each record falls</w:t>
                      </w:r>
                    </w:p>
                    <w:p w14:paraId="1E419294" w14:textId="20D1F956" w:rsidR="00E5429C" w:rsidRDefault="00E5429C" w:rsidP="00E5429C">
                      <w:pPr>
                        <w:pStyle w:val="HTMLPreformatted"/>
                      </w:pPr>
                      <w:proofErr w:type="spellStart"/>
                      <w:r>
                        <w:rPr>
                          <w:rStyle w:val="identifier"/>
                        </w:rPr>
                        <w:t>result</w:t>
                      </w:r>
                      <w:r>
                        <w:rPr>
                          <w:rStyle w:val="operator"/>
                        </w:rPr>
                        <w:t>$</w:t>
                      </w:r>
                      <w:r>
                        <w:rPr>
                          <w:rStyle w:val="identifier"/>
                        </w:rPr>
                        <w:t>cluster</w:t>
                      </w:r>
                      <w:proofErr w:type="spellEnd"/>
                      <w:r>
                        <w:rPr>
                          <w:rStyle w:val="HTMLCode"/>
                          <w:rFonts w:eastAsiaTheme="majorEastAsia"/>
                        </w:rPr>
                        <w:t xml:space="preserve"> </w:t>
                      </w:r>
                    </w:p>
                    <w:p w14:paraId="7734A9EF" w14:textId="77777777" w:rsidR="00E5429C" w:rsidRDefault="00E5429C" w:rsidP="00E5429C">
                      <w:pPr>
                        <w:pStyle w:val="HTMLPreformatted"/>
                      </w:pPr>
                    </w:p>
                    <w:p w14:paraId="786BB216" w14:textId="77777777" w:rsidR="00E5429C" w:rsidRDefault="00E5429C" w:rsidP="00E5429C"/>
                  </w:txbxContent>
                </v:textbox>
                <w10:wrap type="topAndBottom" anchorx="margin"/>
              </v:shape>
            </w:pict>
          </mc:Fallback>
        </mc:AlternateContent>
      </w:r>
      <w:r w:rsidR="00962EC5">
        <w:t xml:space="preserve">We can now apply our K-means algorithm to our dataset. </w:t>
      </w:r>
      <w:r>
        <w:t xml:space="preserve">We know from the description of the data set that there three species of iris. So, we can set the number of clusters to 3. </w:t>
      </w:r>
    </w:p>
    <w:p w14:paraId="12256EAB" w14:textId="368CE383" w:rsidR="00E5429C" w:rsidRDefault="00AD06B5" w:rsidP="00962EC5">
      <w:pPr>
        <w:pStyle w:val="ListParagraph"/>
        <w:numPr>
          <w:ilvl w:val="0"/>
          <w:numId w:val="5"/>
        </w:numPr>
      </w:pPr>
      <w:r>
        <w:rPr>
          <w:noProof/>
        </w:rPr>
        <mc:AlternateContent>
          <mc:Choice Requires="wps">
            <w:drawing>
              <wp:anchor distT="45720" distB="45720" distL="114300" distR="114300" simplePos="0" relativeHeight="251665408" behindDoc="0" locked="0" layoutInCell="1" allowOverlap="1" wp14:anchorId="12111AA7" wp14:editId="7DABF444">
                <wp:simplePos x="0" y="0"/>
                <wp:positionH relativeFrom="margin">
                  <wp:align>right</wp:align>
                </wp:positionH>
                <wp:positionV relativeFrom="paragraph">
                  <wp:posOffset>2224405</wp:posOffset>
                </wp:positionV>
                <wp:extent cx="5924550" cy="1733550"/>
                <wp:effectExtent l="0" t="0" r="19050" b="1905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33550"/>
                        </a:xfrm>
                        <a:prstGeom prst="rect">
                          <a:avLst/>
                        </a:prstGeom>
                        <a:solidFill>
                          <a:srgbClr val="FFFFFF"/>
                        </a:solidFill>
                        <a:ln w="9525">
                          <a:solidFill>
                            <a:srgbClr val="000000"/>
                          </a:solidFill>
                          <a:miter lim="800000"/>
                          <a:headEnd/>
                          <a:tailEnd/>
                        </a:ln>
                      </wps:spPr>
                      <wps:txbx>
                        <w:txbxContent>
                          <w:p w14:paraId="19C698DC" w14:textId="75F37470" w:rsidR="008B19A6" w:rsidRDefault="008B19A6" w:rsidP="008B19A6">
                            <w:pPr>
                              <w:pStyle w:val="HTMLPreformatted"/>
                              <w:rPr>
                                <w:rStyle w:val="paren"/>
                              </w:rPr>
                            </w:pPr>
                            <w:r>
                              <w:rPr>
                                <w:rStyle w:val="identifier"/>
                              </w:rPr>
                              <w:t>par</w:t>
                            </w:r>
                            <w:r>
                              <w:rPr>
                                <w:rStyle w:val="paren"/>
                              </w:rPr>
                              <w:t>(</w:t>
                            </w:r>
                            <w:r>
                              <w:rPr>
                                <w:rStyle w:val="identifier"/>
                              </w:rPr>
                              <w:t>mfrow</w:t>
                            </w:r>
                            <w:r>
                              <w:rPr>
                                <w:rStyle w:val="operator"/>
                              </w:rPr>
                              <w:t>=</w:t>
                            </w:r>
                            <w:r>
                              <w:rPr>
                                <w:rStyle w:val="identifier"/>
                              </w:rPr>
                              <w:t>c</w:t>
                            </w:r>
                            <w:r>
                              <w:rPr>
                                <w:rStyle w:val="paren"/>
                              </w:rPr>
                              <w:t>(</w:t>
                            </w:r>
                            <w:r>
                              <w:rPr>
                                <w:rStyle w:val="number"/>
                              </w:rPr>
                              <w:t>2</w:t>
                            </w:r>
                            <w:r>
                              <w:rPr>
                                <w:rStyle w:val="HTMLCode"/>
                                <w:rFonts w:eastAsiaTheme="majorEastAsia"/>
                              </w:rPr>
                              <w:t>,</w:t>
                            </w:r>
                            <w:r>
                              <w:rPr>
                                <w:rStyle w:val="number"/>
                              </w:rPr>
                              <w:t>2</w:t>
                            </w:r>
                            <w:r>
                              <w:rPr>
                                <w:rStyle w:val="paren"/>
                              </w:rPr>
                              <w:t>)</w:t>
                            </w:r>
                            <w:r>
                              <w:rPr>
                                <w:rStyle w:val="HTMLCode"/>
                                <w:rFonts w:eastAsiaTheme="majorEastAsia"/>
                              </w:rPr>
                              <w:t xml:space="preserve">, </w:t>
                            </w:r>
                            <w:r>
                              <w:rPr>
                                <w:rStyle w:val="identifier"/>
                              </w:rPr>
                              <w:t>mar</w:t>
                            </w:r>
                            <w:r>
                              <w:rPr>
                                <w:rStyle w:val="operator"/>
                              </w:rPr>
                              <w:t>=</w:t>
                            </w:r>
                            <w:r>
                              <w:rPr>
                                <w:rStyle w:val="identifier"/>
                              </w:rPr>
                              <w:t>c</w:t>
                            </w:r>
                            <w:r>
                              <w:rPr>
                                <w:rStyle w:val="paren"/>
                              </w:rPr>
                              <w:t>(</w:t>
                            </w:r>
                            <w:r>
                              <w:rPr>
                                <w:rStyle w:val="number"/>
                              </w:rPr>
                              <w:t>5</w:t>
                            </w:r>
                            <w:r>
                              <w:rPr>
                                <w:rStyle w:val="HTMLCode"/>
                                <w:rFonts w:eastAsiaTheme="majorEastAsia"/>
                              </w:rPr>
                              <w:t>,</w:t>
                            </w:r>
                            <w:r>
                              <w:rPr>
                                <w:rStyle w:val="number"/>
                              </w:rPr>
                              <w:t>4</w:t>
                            </w:r>
                            <w:r>
                              <w:rPr>
                                <w:rStyle w:val="HTMLCode"/>
                                <w:rFonts w:eastAsiaTheme="majorEastAsia"/>
                              </w:rPr>
                              <w:t>,</w:t>
                            </w:r>
                            <w:r>
                              <w:rPr>
                                <w:rStyle w:val="number"/>
                              </w:rPr>
                              <w:t>2</w:t>
                            </w:r>
                            <w:r>
                              <w:rPr>
                                <w:rStyle w:val="HTMLCode"/>
                                <w:rFonts w:eastAsiaTheme="majorEastAsia"/>
                              </w:rPr>
                              <w:t>,</w:t>
                            </w:r>
                            <w:r>
                              <w:rPr>
                                <w:rStyle w:val="number"/>
                              </w:rPr>
                              <w:t>2</w:t>
                            </w:r>
                            <w:r>
                              <w:rPr>
                                <w:rStyle w:val="paren"/>
                              </w:rPr>
                              <w:t>))</w:t>
                            </w:r>
                          </w:p>
                          <w:p w14:paraId="17C6E972" w14:textId="7C9DFC9D" w:rsidR="008B19A6" w:rsidRDefault="008B19A6" w:rsidP="008B19A6">
                            <w:pPr>
                              <w:pStyle w:val="HTMLPreformatted"/>
                              <w:rPr>
                                <w:rStyle w:val="HTMLCode"/>
                                <w:rFonts w:eastAsiaTheme="majorEastAsia"/>
                              </w:rPr>
                            </w:pPr>
                            <w:r>
                              <w:rPr>
                                <w:rStyle w:val="comment"/>
                              </w:rPr>
                              <w:t># Plot to see how Sepal.Length and Sepal.Width data points have been distributed in clusters</w:t>
                            </w:r>
                          </w:p>
                          <w:p w14:paraId="72E2EFD5" w14:textId="00CB780E" w:rsidR="008B19A6" w:rsidRDefault="008B19A6" w:rsidP="008B19A6">
                            <w:pPr>
                              <w:pStyle w:val="HTMLPreformatted"/>
                              <w:rPr>
                                <w:rStyle w:val="identifier"/>
                              </w:rPr>
                            </w:pPr>
                            <w:r>
                              <w:rPr>
                                <w:rStyle w:val="identifier"/>
                              </w:rPr>
                              <w:t>plot</w:t>
                            </w:r>
                            <w:r>
                              <w:rPr>
                                <w:rStyle w:val="paren"/>
                              </w:rPr>
                              <w:t>(</w:t>
                            </w:r>
                            <w:r>
                              <w:rPr>
                                <w:rStyle w:val="identifier"/>
                              </w:rPr>
                              <w:t>iris.new</w:t>
                            </w:r>
                            <w:r>
                              <w:rPr>
                                <w:rStyle w:val="paren"/>
                              </w:rPr>
                              <w:t>[</w:t>
                            </w:r>
                            <w:r>
                              <w:rPr>
                                <w:rStyle w:val="identifier"/>
                              </w:rPr>
                              <w:t>c</w:t>
                            </w:r>
                            <w:r>
                              <w:rPr>
                                <w:rStyle w:val="paren"/>
                              </w:rPr>
                              <w:t>(</w:t>
                            </w:r>
                            <w:r>
                              <w:rPr>
                                <w:rStyle w:val="number"/>
                              </w:rPr>
                              <w:t>1</w:t>
                            </w:r>
                            <w:r>
                              <w:rPr>
                                <w:rStyle w:val="HTMLCode"/>
                                <w:rFonts w:eastAsiaTheme="majorEastAsia"/>
                              </w:rPr>
                              <w:t>,</w:t>
                            </w:r>
                            <w:r>
                              <w:rPr>
                                <w:rStyle w:val="number"/>
                              </w:rPr>
                              <w:t>2</w:t>
                            </w:r>
                            <w:r>
                              <w:rPr>
                                <w:rStyle w:val="paren"/>
                              </w:rPr>
                              <w:t>)]</w:t>
                            </w:r>
                            <w:r>
                              <w:rPr>
                                <w:rStyle w:val="HTMLCode"/>
                                <w:rFonts w:eastAsiaTheme="majorEastAsia"/>
                              </w:rPr>
                              <w:t xml:space="preserve">, </w:t>
                            </w:r>
                            <w:r>
                              <w:rPr>
                                <w:rStyle w:val="identifier"/>
                              </w:rPr>
                              <w:t>col</w:t>
                            </w:r>
                            <w:r>
                              <w:rPr>
                                <w:rStyle w:val="operator"/>
                              </w:rPr>
                              <w:t>=</w:t>
                            </w:r>
                            <w:r>
                              <w:rPr>
                                <w:rStyle w:val="identifier"/>
                              </w:rPr>
                              <w:t>result</w:t>
                            </w:r>
                            <w:r>
                              <w:rPr>
                                <w:rStyle w:val="operator"/>
                              </w:rPr>
                              <w:t>$</w:t>
                            </w:r>
                            <w:r>
                              <w:rPr>
                                <w:rStyle w:val="identifier"/>
                              </w:rPr>
                              <w:t>cluster)</w:t>
                            </w:r>
                          </w:p>
                          <w:p w14:paraId="18C95E45" w14:textId="23881EA0" w:rsidR="008B19A6" w:rsidRDefault="008B19A6" w:rsidP="008B19A6">
                            <w:pPr>
                              <w:pStyle w:val="HTMLPreformatted"/>
                              <w:rPr>
                                <w:rStyle w:val="HTMLCode"/>
                                <w:rFonts w:eastAsiaTheme="majorEastAsia"/>
                              </w:rPr>
                            </w:pPr>
                            <w:r>
                              <w:rPr>
                                <w:rStyle w:val="comment"/>
                              </w:rPr>
                              <w:t># Plot to see how Sepal.Length and Sepal.Width data points have been distributed originally as per "class" attribute in dataset</w:t>
                            </w:r>
                          </w:p>
                          <w:p w14:paraId="0717BC43" w14:textId="26EC9AD3" w:rsidR="008B19A6" w:rsidRDefault="008B19A6" w:rsidP="008B19A6">
                            <w:pPr>
                              <w:pStyle w:val="HTMLPreformatted"/>
                              <w:rPr>
                                <w:rStyle w:val="identifier"/>
                              </w:rPr>
                            </w:pPr>
                            <w:r>
                              <w:rPr>
                                <w:rStyle w:val="identifier"/>
                              </w:rPr>
                              <w:t>plot</w:t>
                            </w:r>
                            <w:r>
                              <w:rPr>
                                <w:rStyle w:val="paren"/>
                              </w:rPr>
                              <w:t>(</w:t>
                            </w:r>
                            <w:r>
                              <w:rPr>
                                <w:rStyle w:val="identifier"/>
                              </w:rPr>
                              <w:t>iris.new</w:t>
                            </w:r>
                            <w:r>
                              <w:rPr>
                                <w:rStyle w:val="paren"/>
                              </w:rPr>
                              <w:t>[</w:t>
                            </w:r>
                            <w:r>
                              <w:rPr>
                                <w:rStyle w:val="identifier"/>
                              </w:rPr>
                              <w:t>c</w:t>
                            </w:r>
                            <w:r>
                              <w:rPr>
                                <w:rStyle w:val="paren"/>
                              </w:rPr>
                              <w:t>(</w:t>
                            </w:r>
                            <w:r>
                              <w:rPr>
                                <w:rStyle w:val="number"/>
                              </w:rPr>
                              <w:t>1</w:t>
                            </w:r>
                            <w:r>
                              <w:rPr>
                                <w:rStyle w:val="HTMLCode"/>
                                <w:rFonts w:eastAsiaTheme="majorEastAsia"/>
                              </w:rPr>
                              <w:t>,</w:t>
                            </w:r>
                            <w:r>
                              <w:rPr>
                                <w:rStyle w:val="number"/>
                              </w:rPr>
                              <w:t>2</w:t>
                            </w:r>
                            <w:r>
                              <w:rPr>
                                <w:rStyle w:val="paren"/>
                              </w:rPr>
                              <w:t>)]</w:t>
                            </w:r>
                            <w:r>
                              <w:rPr>
                                <w:rStyle w:val="HTMLCode"/>
                                <w:rFonts w:eastAsiaTheme="majorEastAsia"/>
                              </w:rPr>
                              <w:t xml:space="preserve">, </w:t>
                            </w:r>
                            <w:r>
                              <w:rPr>
                                <w:rStyle w:val="identifier"/>
                              </w:rPr>
                              <w:t>col</w:t>
                            </w:r>
                            <w:r>
                              <w:rPr>
                                <w:rStyle w:val="operator"/>
                              </w:rPr>
                              <w:t>=</w:t>
                            </w:r>
                            <w:r>
                              <w:rPr>
                                <w:rStyle w:val="identifier"/>
                              </w:rPr>
                              <w:t>iris.class)</w:t>
                            </w:r>
                          </w:p>
                          <w:p w14:paraId="5DFC63D2" w14:textId="0F2A5F8A" w:rsidR="008B19A6" w:rsidRDefault="008B19A6" w:rsidP="008B19A6">
                            <w:pPr>
                              <w:pStyle w:val="HTMLPreformatted"/>
                              <w:rPr>
                                <w:rStyle w:val="HTMLCode"/>
                                <w:rFonts w:eastAsiaTheme="majorEastAsia"/>
                              </w:rPr>
                            </w:pPr>
                            <w:r>
                              <w:rPr>
                                <w:rStyle w:val="comment"/>
                              </w:rPr>
                              <w:t># Plot to see how Petal.Length and Petal.Width data points have been distributed in clusters</w:t>
                            </w:r>
                          </w:p>
                          <w:p w14:paraId="349E0FD0" w14:textId="17800FD8" w:rsidR="008B19A6" w:rsidRDefault="008B19A6" w:rsidP="008B19A6">
                            <w:pPr>
                              <w:pStyle w:val="HTMLPreformatted"/>
                              <w:rPr>
                                <w:rStyle w:val="HTMLCode"/>
                                <w:rFonts w:eastAsiaTheme="majorEastAsia"/>
                              </w:rPr>
                            </w:pPr>
                            <w:r>
                              <w:rPr>
                                <w:rStyle w:val="identifier"/>
                              </w:rPr>
                              <w:t>plot</w:t>
                            </w:r>
                            <w:r>
                              <w:rPr>
                                <w:rStyle w:val="paren"/>
                              </w:rPr>
                              <w:t>(</w:t>
                            </w:r>
                            <w:r>
                              <w:rPr>
                                <w:rStyle w:val="identifier"/>
                              </w:rPr>
                              <w:t>iris.new</w:t>
                            </w:r>
                            <w:r>
                              <w:rPr>
                                <w:rStyle w:val="paren"/>
                              </w:rPr>
                              <w:t>[</w:t>
                            </w:r>
                            <w:r>
                              <w:rPr>
                                <w:rStyle w:val="identifier"/>
                              </w:rPr>
                              <w:t>c</w:t>
                            </w:r>
                            <w:r>
                              <w:rPr>
                                <w:rStyle w:val="paren"/>
                              </w:rPr>
                              <w:t>(</w:t>
                            </w:r>
                            <w:r>
                              <w:rPr>
                                <w:rStyle w:val="number"/>
                              </w:rPr>
                              <w:t>3</w:t>
                            </w:r>
                            <w:r>
                              <w:rPr>
                                <w:rStyle w:val="HTMLCode"/>
                                <w:rFonts w:eastAsiaTheme="majorEastAsia"/>
                              </w:rPr>
                              <w:t>,</w:t>
                            </w:r>
                            <w:r>
                              <w:rPr>
                                <w:rStyle w:val="number"/>
                              </w:rPr>
                              <w:t>4</w:t>
                            </w:r>
                            <w:r>
                              <w:rPr>
                                <w:rStyle w:val="paren"/>
                              </w:rPr>
                              <w:t>)]</w:t>
                            </w:r>
                            <w:r>
                              <w:rPr>
                                <w:rStyle w:val="HTMLCode"/>
                                <w:rFonts w:eastAsiaTheme="majorEastAsia"/>
                              </w:rPr>
                              <w:t xml:space="preserve">, </w:t>
                            </w:r>
                            <w:r>
                              <w:rPr>
                                <w:rStyle w:val="identifier"/>
                              </w:rPr>
                              <w:t>col</w:t>
                            </w:r>
                            <w:r>
                              <w:rPr>
                                <w:rStyle w:val="operator"/>
                              </w:rPr>
                              <w:t>=</w:t>
                            </w:r>
                            <w:r>
                              <w:rPr>
                                <w:rStyle w:val="identifier"/>
                              </w:rPr>
                              <w:t>result</w:t>
                            </w:r>
                            <w:r>
                              <w:rPr>
                                <w:rStyle w:val="operator"/>
                              </w:rPr>
                              <w:t>$</w:t>
                            </w:r>
                            <w:r>
                              <w:rPr>
                                <w:rStyle w:val="identifier"/>
                              </w:rPr>
                              <w:t>cluster)</w:t>
                            </w:r>
                          </w:p>
                          <w:p w14:paraId="2ED15E41" w14:textId="77777777" w:rsidR="008B19A6" w:rsidRDefault="008B19A6" w:rsidP="008B19A6">
                            <w:pPr>
                              <w:pStyle w:val="HTMLPreformatted"/>
                            </w:pPr>
                            <w:r>
                              <w:rPr>
                                <w:rStyle w:val="identifier"/>
                              </w:rPr>
                              <w:t>plot</w:t>
                            </w:r>
                            <w:r>
                              <w:rPr>
                                <w:rStyle w:val="paren"/>
                              </w:rPr>
                              <w:t>(</w:t>
                            </w:r>
                            <w:r>
                              <w:rPr>
                                <w:rStyle w:val="identifier"/>
                              </w:rPr>
                              <w:t>iris.new</w:t>
                            </w:r>
                            <w:r>
                              <w:rPr>
                                <w:rStyle w:val="paren"/>
                              </w:rPr>
                              <w:t>[</w:t>
                            </w:r>
                            <w:r>
                              <w:rPr>
                                <w:rStyle w:val="identifier"/>
                              </w:rPr>
                              <w:t>c</w:t>
                            </w:r>
                            <w:r>
                              <w:rPr>
                                <w:rStyle w:val="paren"/>
                              </w:rPr>
                              <w:t>(</w:t>
                            </w:r>
                            <w:r>
                              <w:rPr>
                                <w:rStyle w:val="number"/>
                              </w:rPr>
                              <w:t>3</w:t>
                            </w:r>
                            <w:r>
                              <w:rPr>
                                <w:rStyle w:val="HTMLCode"/>
                                <w:rFonts w:eastAsiaTheme="majorEastAsia"/>
                              </w:rPr>
                              <w:t>,</w:t>
                            </w:r>
                            <w:r>
                              <w:rPr>
                                <w:rStyle w:val="number"/>
                              </w:rPr>
                              <w:t>4</w:t>
                            </w:r>
                            <w:r>
                              <w:rPr>
                                <w:rStyle w:val="paren"/>
                              </w:rPr>
                              <w:t>)]</w:t>
                            </w:r>
                            <w:r>
                              <w:rPr>
                                <w:rStyle w:val="HTMLCode"/>
                                <w:rFonts w:eastAsiaTheme="majorEastAsia"/>
                              </w:rPr>
                              <w:t xml:space="preserve">, </w:t>
                            </w:r>
                            <w:r>
                              <w:rPr>
                                <w:rStyle w:val="identifier"/>
                              </w:rPr>
                              <w:t>col</w:t>
                            </w:r>
                            <w:r>
                              <w:rPr>
                                <w:rStyle w:val="operator"/>
                              </w:rPr>
                              <w:t>=</w:t>
                            </w:r>
                            <w:r>
                              <w:rPr>
                                <w:rStyle w:val="identifier"/>
                              </w:rPr>
                              <w:t>iris.class</w:t>
                            </w:r>
                            <w:r>
                              <w:rPr>
                                <w:rStyle w:val="paren"/>
                              </w:rPr>
                              <w:t>)</w:t>
                            </w:r>
                          </w:p>
                          <w:p w14:paraId="4D4D5D01" w14:textId="77777777" w:rsidR="00AD06B5" w:rsidRDefault="00AD06B5" w:rsidP="00AD06B5">
                            <w:pPr>
                              <w:pStyle w:val="HTMLPreformatted"/>
                            </w:pPr>
                          </w:p>
                          <w:p w14:paraId="2BF5CF7F" w14:textId="77777777" w:rsidR="00AD06B5" w:rsidRDefault="00AD06B5" w:rsidP="00AD06B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11AA7" id="Text Box 4" o:spid="_x0000_s1029" type="#_x0000_t202" style="position:absolute;left:0;text-align:left;margin-left:415.3pt;margin-top:175.15pt;width:466.5pt;height:136.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">
                <v:textbox>
                  <w:txbxContent>
                    <w:p w14:paraId="19C698DC" w14:textId="75F37470" w:rsidR="008B19A6" w:rsidRDefault="008B19A6" w:rsidP="008B19A6">
                      <w:pPr>
                        <w:pStyle w:val="HTMLPreformatted"/>
                        <w:rPr>
                          <w:rStyle w:val="paren"/>
                        </w:rPr>
                      </w:pPr>
                      <w:r>
                        <w:rPr>
                          <w:rStyle w:val="identifier"/>
                        </w:rPr>
                        <w:t>par</w:t>
                      </w:r>
                      <w:r>
                        <w:rPr>
                          <w:rStyle w:val="paren"/>
                        </w:rPr>
                        <w:t>(</w:t>
                      </w:r>
                      <w:proofErr w:type="spellStart"/>
                      <w:r>
                        <w:rPr>
                          <w:rStyle w:val="identifier"/>
                        </w:rPr>
                        <w:t>mfrow</w:t>
                      </w:r>
                      <w:proofErr w:type="spellEnd"/>
                      <w:r>
                        <w:rPr>
                          <w:rStyle w:val="operator"/>
                        </w:rPr>
                        <w:t>=</w:t>
                      </w:r>
                      <w:proofErr w:type="gramStart"/>
                      <w:r>
                        <w:rPr>
                          <w:rStyle w:val="identifier"/>
                        </w:rPr>
                        <w:t>c</w:t>
                      </w:r>
                      <w:r>
                        <w:rPr>
                          <w:rStyle w:val="paren"/>
                        </w:rPr>
                        <w:t>(</w:t>
                      </w:r>
                      <w:proofErr w:type="gramEnd"/>
                      <w:r>
                        <w:rPr>
                          <w:rStyle w:val="number"/>
                        </w:rPr>
                        <w:t>2</w:t>
                      </w:r>
                      <w:r>
                        <w:rPr>
                          <w:rStyle w:val="HTMLCode"/>
                          <w:rFonts w:eastAsiaTheme="majorEastAsia"/>
                        </w:rPr>
                        <w:t>,</w:t>
                      </w:r>
                      <w:r>
                        <w:rPr>
                          <w:rStyle w:val="number"/>
                        </w:rPr>
                        <w:t>2</w:t>
                      </w:r>
                      <w:r>
                        <w:rPr>
                          <w:rStyle w:val="paren"/>
                        </w:rPr>
                        <w:t>)</w:t>
                      </w:r>
                      <w:r>
                        <w:rPr>
                          <w:rStyle w:val="HTMLCode"/>
                          <w:rFonts w:eastAsiaTheme="majorEastAsia"/>
                        </w:rPr>
                        <w:t xml:space="preserve">, </w:t>
                      </w:r>
                      <w:r>
                        <w:rPr>
                          <w:rStyle w:val="identifier"/>
                        </w:rPr>
                        <w:t>mar</w:t>
                      </w:r>
                      <w:r>
                        <w:rPr>
                          <w:rStyle w:val="operator"/>
                        </w:rPr>
                        <w:t>=</w:t>
                      </w:r>
                      <w:r>
                        <w:rPr>
                          <w:rStyle w:val="identifier"/>
                        </w:rPr>
                        <w:t>c</w:t>
                      </w:r>
                      <w:r>
                        <w:rPr>
                          <w:rStyle w:val="paren"/>
                        </w:rPr>
                        <w:t>(</w:t>
                      </w:r>
                      <w:r>
                        <w:rPr>
                          <w:rStyle w:val="number"/>
                        </w:rPr>
                        <w:t>5</w:t>
                      </w:r>
                      <w:r>
                        <w:rPr>
                          <w:rStyle w:val="HTMLCode"/>
                          <w:rFonts w:eastAsiaTheme="majorEastAsia"/>
                        </w:rPr>
                        <w:t>,</w:t>
                      </w:r>
                      <w:r>
                        <w:rPr>
                          <w:rStyle w:val="number"/>
                        </w:rPr>
                        <w:t>4</w:t>
                      </w:r>
                      <w:r>
                        <w:rPr>
                          <w:rStyle w:val="HTMLCode"/>
                          <w:rFonts w:eastAsiaTheme="majorEastAsia"/>
                        </w:rPr>
                        <w:t>,</w:t>
                      </w:r>
                      <w:r>
                        <w:rPr>
                          <w:rStyle w:val="number"/>
                        </w:rPr>
                        <w:t>2</w:t>
                      </w:r>
                      <w:r>
                        <w:rPr>
                          <w:rStyle w:val="HTMLCode"/>
                          <w:rFonts w:eastAsiaTheme="majorEastAsia"/>
                        </w:rPr>
                        <w:t>,</w:t>
                      </w:r>
                      <w:r>
                        <w:rPr>
                          <w:rStyle w:val="number"/>
                        </w:rPr>
                        <w:t>2</w:t>
                      </w:r>
                      <w:r>
                        <w:rPr>
                          <w:rStyle w:val="paren"/>
                        </w:rPr>
                        <w:t>))</w:t>
                      </w:r>
                    </w:p>
                    <w:p w14:paraId="17C6E972" w14:textId="7C9DFC9D" w:rsidR="008B19A6" w:rsidRDefault="008B19A6" w:rsidP="008B19A6">
                      <w:pPr>
                        <w:pStyle w:val="HTMLPreformatted"/>
                        <w:rPr>
                          <w:rStyle w:val="HTMLCode"/>
                          <w:rFonts w:eastAsiaTheme="majorEastAsia"/>
                        </w:rPr>
                      </w:pPr>
                      <w:r>
                        <w:rPr>
                          <w:rStyle w:val="comment"/>
                        </w:rPr>
                        <w:t xml:space="preserve"># Plot to see how </w:t>
                      </w:r>
                      <w:proofErr w:type="spellStart"/>
                      <w:r>
                        <w:rPr>
                          <w:rStyle w:val="comment"/>
                        </w:rPr>
                        <w:t>Sepal.Length</w:t>
                      </w:r>
                      <w:proofErr w:type="spellEnd"/>
                      <w:r>
                        <w:rPr>
                          <w:rStyle w:val="comment"/>
                        </w:rPr>
                        <w:t xml:space="preserve"> and </w:t>
                      </w:r>
                      <w:proofErr w:type="spellStart"/>
                      <w:r>
                        <w:rPr>
                          <w:rStyle w:val="comment"/>
                        </w:rPr>
                        <w:t>Sepal.Width</w:t>
                      </w:r>
                      <w:proofErr w:type="spellEnd"/>
                      <w:r>
                        <w:rPr>
                          <w:rStyle w:val="comment"/>
                        </w:rPr>
                        <w:t xml:space="preserve"> data points have been distributed in clusters</w:t>
                      </w:r>
                    </w:p>
                    <w:p w14:paraId="72E2EFD5" w14:textId="00CB780E" w:rsidR="008B19A6" w:rsidRDefault="008B19A6" w:rsidP="008B19A6">
                      <w:pPr>
                        <w:pStyle w:val="HTMLPreformatted"/>
                        <w:rPr>
                          <w:rStyle w:val="identifier"/>
                        </w:rPr>
                      </w:pPr>
                      <w:r>
                        <w:rPr>
                          <w:rStyle w:val="identifier"/>
                        </w:rPr>
                        <w:t>plot</w:t>
                      </w:r>
                      <w:r>
                        <w:rPr>
                          <w:rStyle w:val="paren"/>
                        </w:rPr>
                        <w:t>(</w:t>
                      </w:r>
                      <w:proofErr w:type="spellStart"/>
                      <w:r>
                        <w:rPr>
                          <w:rStyle w:val="identifier"/>
                        </w:rPr>
                        <w:t>iris.new</w:t>
                      </w:r>
                      <w:proofErr w:type="spellEnd"/>
                      <w:r>
                        <w:rPr>
                          <w:rStyle w:val="paren"/>
                        </w:rPr>
                        <w:t>[</w:t>
                      </w:r>
                      <w:proofErr w:type="gramStart"/>
                      <w:r>
                        <w:rPr>
                          <w:rStyle w:val="identifier"/>
                        </w:rPr>
                        <w:t>c</w:t>
                      </w:r>
                      <w:r>
                        <w:rPr>
                          <w:rStyle w:val="paren"/>
                        </w:rPr>
                        <w:t>(</w:t>
                      </w:r>
                      <w:proofErr w:type="gramEnd"/>
                      <w:r>
                        <w:rPr>
                          <w:rStyle w:val="number"/>
                        </w:rPr>
                        <w:t>1</w:t>
                      </w:r>
                      <w:r>
                        <w:rPr>
                          <w:rStyle w:val="HTMLCode"/>
                          <w:rFonts w:eastAsiaTheme="majorEastAsia"/>
                        </w:rPr>
                        <w:t>,</w:t>
                      </w:r>
                      <w:r>
                        <w:rPr>
                          <w:rStyle w:val="number"/>
                        </w:rPr>
                        <w:t>2</w:t>
                      </w:r>
                      <w:r>
                        <w:rPr>
                          <w:rStyle w:val="paren"/>
                        </w:rPr>
                        <w:t>)]</w:t>
                      </w:r>
                      <w:r>
                        <w:rPr>
                          <w:rStyle w:val="HTMLCode"/>
                          <w:rFonts w:eastAsiaTheme="majorEastAsia"/>
                        </w:rPr>
                        <w:t xml:space="preserve">, </w:t>
                      </w:r>
                      <w:r>
                        <w:rPr>
                          <w:rStyle w:val="identifier"/>
                        </w:rPr>
                        <w:t>col</w:t>
                      </w:r>
                      <w:r>
                        <w:rPr>
                          <w:rStyle w:val="operator"/>
                        </w:rPr>
                        <w:t>=</w:t>
                      </w:r>
                      <w:proofErr w:type="spellStart"/>
                      <w:r>
                        <w:rPr>
                          <w:rStyle w:val="identifier"/>
                        </w:rPr>
                        <w:t>result</w:t>
                      </w:r>
                      <w:r>
                        <w:rPr>
                          <w:rStyle w:val="operator"/>
                        </w:rPr>
                        <w:t>$</w:t>
                      </w:r>
                      <w:r>
                        <w:rPr>
                          <w:rStyle w:val="identifier"/>
                        </w:rPr>
                        <w:t>cluster</w:t>
                      </w:r>
                      <w:proofErr w:type="spellEnd"/>
                      <w:r>
                        <w:rPr>
                          <w:rStyle w:val="identifier"/>
                        </w:rPr>
                        <w:t>)</w:t>
                      </w:r>
                    </w:p>
                    <w:p w14:paraId="18C95E45" w14:textId="23881EA0" w:rsidR="008B19A6" w:rsidRDefault="008B19A6" w:rsidP="008B19A6">
                      <w:pPr>
                        <w:pStyle w:val="HTMLPreformatted"/>
                        <w:rPr>
                          <w:rStyle w:val="HTMLCode"/>
                          <w:rFonts w:eastAsiaTheme="majorEastAsia"/>
                        </w:rPr>
                      </w:pPr>
                      <w:r>
                        <w:rPr>
                          <w:rStyle w:val="comment"/>
                        </w:rPr>
                        <w:t xml:space="preserve"># Plot to see how </w:t>
                      </w:r>
                      <w:proofErr w:type="spellStart"/>
                      <w:r>
                        <w:rPr>
                          <w:rStyle w:val="comment"/>
                        </w:rPr>
                        <w:t>Sepal.Length</w:t>
                      </w:r>
                      <w:proofErr w:type="spellEnd"/>
                      <w:r>
                        <w:rPr>
                          <w:rStyle w:val="comment"/>
                        </w:rPr>
                        <w:t xml:space="preserve"> and </w:t>
                      </w:r>
                      <w:proofErr w:type="spellStart"/>
                      <w:r>
                        <w:rPr>
                          <w:rStyle w:val="comment"/>
                        </w:rPr>
                        <w:t>Sepal.Width</w:t>
                      </w:r>
                      <w:proofErr w:type="spellEnd"/>
                      <w:r>
                        <w:rPr>
                          <w:rStyle w:val="comment"/>
                        </w:rPr>
                        <w:t xml:space="preserve"> data points have been distributed originally as per "class" attribute in dataset</w:t>
                      </w:r>
                    </w:p>
                    <w:p w14:paraId="0717BC43" w14:textId="26EC9AD3" w:rsidR="008B19A6" w:rsidRDefault="008B19A6" w:rsidP="008B19A6">
                      <w:pPr>
                        <w:pStyle w:val="HTMLPreformatted"/>
                        <w:rPr>
                          <w:rStyle w:val="identifier"/>
                        </w:rPr>
                      </w:pPr>
                      <w:r>
                        <w:rPr>
                          <w:rStyle w:val="identifier"/>
                        </w:rPr>
                        <w:t>plot</w:t>
                      </w:r>
                      <w:r>
                        <w:rPr>
                          <w:rStyle w:val="paren"/>
                        </w:rPr>
                        <w:t>(</w:t>
                      </w:r>
                      <w:proofErr w:type="spellStart"/>
                      <w:r>
                        <w:rPr>
                          <w:rStyle w:val="identifier"/>
                        </w:rPr>
                        <w:t>iris.new</w:t>
                      </w:r>
                      <w:proofErr w:type="spellEnd"/>
                      <w:r>
                        <w:rPr>
                          <w:rStyle w:val="paren"/>
                        </w:rPr>
                        <w:t>[</w:t>
                      </w:r>
                      <w:proofErr w:type="gramStart"/>
                      <w:r>
                        <w:rPr>
                          <w:rStyle w:val="identifier"/>
                        </w:rPr>
                        <w:t>c</w:t>
                      </w:r>
                      <w:r>
                        <w:rPr>
                          <w:rStyle w:val="paren"/>
                        </w:rPr>
                        <w:t>(</w:t>
                      </w:r>
                      <w:proofErr w:type="gramEnd"/>
                      <w:r>
                        <w:rPr>
                          <w:rStyle w:val="number"/>
                        </w:rPr>
                        <w:t>1</w:t>
                      </w:r>
                      <w:r>
                        <w:rPr>
                          <w:rStyle w:val="HTMLCode"/>
                          <w:rFonts w:eastAsiaTheme="majorEastAsia"/>
                        </w:rPr>
                        <w:t>,</w:t>
                      </w:r>
                      <w:r>
                        <w:rPr>
                          <w:rStyle w:val="number"/>
                        </w:rPr>
                        <w:t>2</w:t>
                      </w:r>
                      <w:r>
                        <w:rPr>
                          <w:rStyle w:val="paren"/>
                        </w:rPr>
                        <w:t>)]</w:t>
                      </w:r>
                      <w:r>
                        <w:rPr>
                          <w:rStyle w:val="HTMLCode"/>
                          <w:rFonts w:eastAsiaTheme="majorEastAsia"/>
                        </w:rPr>
                        <w:t xml:space="preserve">, </w:t>
                      </w:r>
                      <w:r>
                        <w:rPr>
                          <w:rStyle w:val="identifier"/>
                        </w:rPr>
                        <w:t>col</w:t>
                      </w:r>
                      <w:r>
                        <w:rPr>
                          <w:rStyle w:val="operator"/>
                        </w:rPr>
                        <w:t>=</w:t>
                      </w:r>
                      <w:proofErr w:type="spellStart"/>
                      <w:r>
                        <w:rPr>
                          <w:rStyle w:val="identifier"/>
                        </w:rPr>
                        <w:t>iris.class</w:t>
                      </w:r>
                      <w:proofErr w:type="spellEnd"/>
                      <w:r>
                        <w:rPr>
                          <w:rStyle w:val="identifier"/>
                        </w:rPr>
                        <w:t>)</w:t>
                      </w:r>
                    </w:p>
                    <w:p w14:paraId="5DFC63D2" w14:textId="0F2A5F8A" w:rsidR="008B19A6" w:rsidRDefault="008B19A6" w:rsidP="008B19A6">
                      <w:pPr>
                        <w:pStyle w:val="HTMLPreformatted"/>
                        <w:rPr>
                          <w:rStyle w:val="HTMLCode"/>
                          <w:rFonts w:eastAsiaTheme="majorEastAsia"/>
                        </w:rPr>
                      </w:pPr>
                      <w:r>
                        <w:rPr>
                          <w:rStyle w:val="comment"/>
                        </w:rPr>
                        <w:t xml:space="preserve"># Plot to see how </w:t>
                      </w:r>
                      <w:proofErr w:type="spellStart"/>
                      <w:r>
                        <w:rPr>
                          <w:rStyle w:val="comment"/>
                        </w:rPr>
                        <w:t>Petal.Length</w:t>
                      </w:r>
                      <w:proofErr w:type="spellEnd"/>
                      <w:r>
                        <w:rPr>
                          <w:rStyle w:val="comment"/>
                        </w:rPr>
                        <w:t xml:space="preserve"> and </w:t>
                      </w:r>
                      <w:proofErr w:type="spellStart"/>
                      <w:r>
                        <w:rPr>
                          <w:rStyle w:val="comment"/>
                        </w:rPr>
                        <w:t>Petal.Width</w:t>
                      </w:r>
                      <w:proofErr w:type="spellEnd"/>
                      <w:r>
                        <w:rPr>
                          <w:rStyle w:val="comment"/>
                        </w:rPr>
                        <w:t xml:space="preserve"> data points have been distributed in clusters</w:t>
                      </w:r>
                    </w:p>
                    <w:p w14:paraId="349E0FD0" w14:textId="17800FD8" w:rsidR="008B19A6" w:rsidRDefault="008B19A6" w:rsidP="008B19A6">
                      <w:pPr>
                        <w:pStyle w:val="HTMLPreformatted"/>
                        <w:rPr>
                          <w:rStyle w:val="HTMLCode"/>
                          <w:rFonts w:eastAsiaTheme="majorEastAsia"/>
                        </w:rPr>
                      </w:pPr>
                      <w:r>
                        <w:rPr>
                          <w:rStyle w:val="identifier"/>
                        </w:rPr>
                        <w:t>plot</w:t>
                      </w:r>
                      <w:r>
                        <w:rPr>
                          <w:rStyle w:val="paren"/>
                        </w:rPr>
                        <w:t>(</w:t>
                      </w:r>
                      <w:proofErr w:type="spellStart"/>
                      <w:r>
                        <w:rPr>
                          <w:rStyle w:val="identifier"/>
                        </w:rPr>
                        <w:t>iris.new</w:t>
                      </w:r>
                      <w:proofErr w:type="spellEnd"/>
                      <w:r>
                        <w:rPr>
                          <w:rStyle w:val="paren"/>
                        </w:rPr>
                        <w:t>[</w:t>
                      </w:r>
                      <w:proofErr w:type="gramStart"/>
                      <w:r>
                        <w:rPr>
                          <w:rStyle w:val="identifier"/>
                        </w:rPr>
                        <w:t>c</w:t>
                      </w:r>
                      <w:r>
                        <w:rPr>
                          <w:rStyle w:val="paren"/>
                        </w:rPr>
                        <w:t>(</w:t>
                      </w:r>
                      <w:proofErr w:type="gramEnd"/>
                      <w:r>
                        <w:rPr>
                          <w:rStyle w:val="number"/>
                        </w:rPr>
                        <w:t>3</w:t>
                      </w:r>
                      <w:r>
                        <w:rPr>
                          <w:rStyle w:val="HTMLCode"/>
                          <w:rFonts w:eastAsiaTheme="majorEastAsia"/>
                        </w:rPr>
                        <w:t>,</w:t>
                      </w:r>
                      <w:r>
                        <w:rPr>
                          <w:rStyle w:val="number"/>
                        </w:rPr>
                        <w:t>4</w:t>
                      </w:r>
                      <w:r>
                        <w:rPr>
                          <w:rStyle w:val="paren"/>
                        </w:rPr>
                        <w:t>)]</w:t>
                      </w:r>
                      <w:r>
                        <w:rPr>
                          <w:rStyle w:val="HTMLCode"/>
                          <w:rFonts w:eastAsiaTheme="majorEastAsia"/>
                        </w:rPr>
                        <w:t xml:space="preserve">, </w:t>
                      </w:r>
                      <w:r>
                        <w:rPr>
                          <w:rStyle w:val="identifier"/>
                        </w:rPr>
                        <w:t>col</w:t>
                      </w:r>
                      <w:r>
                        <w:rPr>
                          <w:rStyle w:val="operator"/>
                        </w:rPr>
                        <w:t>=</w:t>
                      </w:r>
                      <w:proofErr w:type="spellStart"/>
                      <w:r>
                        <w:rPr>
                          <w:rStyle w:val="identifier"/>
                        </w:rPr>
                        <w:t>result</w:t>
                      </w:r>
                      <w:r>
                        <w:rPr>
                          <w:rStyle w:val="operator"/>
                        </w:rPr>
                        <w:t>$</w:t>
                      </w:r>
                      <w:r>
                        <w:rPr>
                          <w:rStyle w:val="identifier"/>
                        </w:rPr>
                        <w:t>cluster</w:t>
                      </w:r>
                      <w:proofErr w:type="spellEnd"/>
                      <w:r>
                        <w:rPr>
                          <w:rStyle w:val="identifier"/>
                        </w:rPr>
                        <w:t>)</w:t>
                      </w:r>
                    </w:p>
                    <w:p w14:paraId="2ED15E41" w14:textId="77777777" w:rsidR="008B19A6" w:rsidRDefault="008B19A6" w:rsidP="008B19A6">
                      <w:pPr>
                        <w:pStyle w:val="HTMLPreformatted"/>
                      </w:pPr>
                      <w:r>
                        <w:rPr>
                          <w:rStyle w:val="identifier"/>
                        </w:rPr>
                        <w:t>plot</w:t>
                      </w:r>
                      <w:r>
                        <w:rPr>
                          <w:rStyle w:val="paren"/>
                        </w:rPr>
                        <w:t>(</w:t>
                      </w:r>
                      <w:proofErr w:type="spellStart"/>
                      <w:r>
                        <w:rPr>
                          <w:rStyle w:val="identifier"/>
                        </w:rPr>
                        <w:t>iris.new</w:t>
                      </w:r>
                      <w:proofErr w:type="spellEnd"/>
                      <w:r>
                        <w:rPr>
                          <w:rStyle w:val="paren"/>
                        </w:rPr>
                        <w:t>[</w:t>
                      </w:r>
                      <w:proofErr w:type="gramStart"/>
                      <w:r>
                        <w:rPr>
                          <w:rStyle w:val="identifier"/>
                        </w:rPr>
                        <w:t>c</w:t>
                      </w:r>
                      <w:r>
                        <w:rPr>
                          <w:rStyle w:val="paren"/>
                        </w:rPr>
                        <w:t>(</w:t>
                      </w:r>
                      <w:proofErr w:type="gramEnd"/>
                      <w:r>
                        <w:rPr>
                          <w:rStyle w:val="number"/>
                        </w:rPr>
                        <w:t>3</w:t>
                      </w:r>
                      <w:r>
                        <w:rPr>
                          <w:rStyle w:val="HTMLCode"/>
                          <w:rFonts w:eastAsiaTheme="majorEastAsia"/>
                        </w:rPr>
                        <w:t>,</w:t>
                      </w:r>
                      <w:r>
                        <w:rPr>
                          <w:rStyle w:val="number"/>
                        </w:rPr>
                        <w:t>4</w:t>
                      </w:r>
                      <w:r>
                        <w:rPr>
                          <w:rStyle w:val="paren"/>
                        </w:rPr>
                        <w:t>)]</w:t>
                      </w:r>
                      <w:r>
                        <w:rPr>
                          <w:rStyle w:val="HTMLCode"/>
                          <w:rFonts w:eastAsiaTheme="majorEastAsia"/>
                        </w:rPr>
                        <w:t xml:space="preserve">, </w:t>
                      </w:r>
                      <w:r>
                        <w:rPr>
                          <w:rStyle w:val="identifier"/>
                        </w:rPr>
                        <w:t>col</w:t>
                      </w:r>
                      <w:r>
                        <w:rPr>
                          <w:rStyle w:val="operator"/>
                        </w:rPr>
                        <w:t>=</w:t>
                      </w:r>
                      <w:proofErr w:type="spellStart"/>
                      <w:r>
                        <w:rPr>
                          <w:rStyle w:val="identifier"/>
                        </w:rPr>
                        <w:t>iris.class</w:t>
                      </w:r>
                      <w:proofErr w:type="spellEnd"/>
                      <w:r>
                        <w:rPr>
                          <w:rStyle w:val="paren"/>
                        </w:rPr>
                        <w:t>)</w:t>
                      </w:r>
                    </w:p>
                    <w:p w14:paraId="4D4D5D01" w14:textId="77777777" w:rsidR="00AD06B5" w:rsidRDefault="00AD06B5" w:rsidP="00AD06B5">
                      <w:pPr>
                        <w:pStyle w:val="HTMLPreformatted"/>
                      </w:pPr>
                    </w:p>
                    <w:p w14:paraId="2BF5CF7F" w14:textId="77777777" w:rsidR="00AD06B5" w:rsidRDefault="00AD06B5" w:rsidP="00AD06B5"/>
                  </w:txbxContent>
                </v:textbox>
                <w10:wrap type="topAndBottom" anchorx="margin"/>
              </v:shape>
            </w:pict>
          </mc:Fallback>
        </mc:AlternateContent>
      </w:r>
      <w:r w:rsidR="00E5429C">
        <w:t>We can evaluate the results visually by plotting our data and coloring it according to the cluster it belongs. Since we have a multidimensional</w:t>
      </w:r>
      <w:r w:rsidR="008B19A6">
        <w:t xml:space="preserve"> dataset, it is good to plot the data in different combinations of features to see what pair of dimensions can better explain our datasets in terms of clusters.</w:t>
      </w:r>
    </w:p>
    <w:p w14:paraId="36188247" w14:textId="51D64DD0" w:rsidR="000E5394" w:rsidRDefault="000E5394" w:rsidP="00962EC5">
      <w:pPr>
        <w:pStyle w:val="ListParagraph"/>
        <w:numPr>
          <w:ilvl w:val="0"/>
          <w:numId w:val="5"/>
        </w:numPr>
      </w:pPr>
      <w:r>
        <w:rPr>
          <w:noProof/>
        </w:rPr>
        <mc:AlternateContent>
          <mc:Choice Requires="wps">
            <w:drawing>
              <wp:anchor distT="45720" distB="45720" distL="114300" distR="114300" simplePos="0" relativeHeight="251667456" behindDoc="0" locked="0" layoutInCell="1" allowOverlap="1" wp14:anchorId="135112DC" wp14:editId="201174C1">
                <wp:simplePos x="0" y="0"/>
                <wp:positionH relativeFrom="margin">
                  <wp:align>right</wp:align>
                </wp:positionH>
                <wp:positionV relativeFrom="paragraph">
                  <wp:posOffset>2331085</wp:posOffset>
                </wp:positionV>
                <wp:extent cx="5924550" cy="971550"/>
                <wp:effectExtent l="0" t="0" r="19050" b="19050"/>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971550"/>
                        </a:xfrm>
                        <a:prstGeom prst="rect">
                          <a:avLst/>
                        </a:prstGeom>
                        <a:solidFill>
                          <a:srgbClr val="FFFFFF"/>
                        </a:solidFill>
                        <a:ln w="9525">
                          <a:solidFill>
                            <a:srgbClr val="000000"/>
                          </a:solidFill>
                          <a:miter lim="800000"/>
                          <a:headEnd/>
                          <a:tailEnd/>
                        </a:ln>
                      </wps:spPr>
                      <wps:txbx>
                        <w:txbxContent>
                          <w:p w14:paraId="6966AD55" w14:textId="77777777" w:rsidR="000E5394" w:rsidRDefault="000E5394" w:rsidP="000E5394">
                            <w:pPr>
                              <w:pStyle w:val="HTMLPreformatted"/>
                            </w:pPr>
                            <w:r>
                              <w:rPr>
                                <w:rStyle w:val="identifier"/>
                              </w:rPr>
                              <w:t>table</w:t>
                            </w:r>
                            <w:r>
                              <w:rPr>
                                <w:rStyle w:val="paren"/>
                              </w:rPr>
                              <w:t>(</w:t>
                            </w:r>
                            <w:r>
                              <w:rPr>
                                <w:rStyle w:val="identifier"/>
                              </w:rPr>
                              <w:t>result</w:t>
                            </w:r>
                            <w:r>
                              <w:rPr>
                                <w:rStyle w:val="operator"/>
                              </w:rPr>
                              <w:t>$</w:t>
                            </w:r>
                            <w:r>
                              <w:rPr>
                                <w:rStyle w:val="identifier"/>
                              </w:rPr>
                              <w:t>cluster</w:t>
                            </w:r>
                            <w:r>
                              <w:rPr>
                                <w:rStyle w:val="HTMLCode"/>
                                <w:rFonts w:eastAsiaTheme="majorEastAsia"/>
                              </w:rPr>
                              <w:t>,</w:t>
                            </w:r>
                            <w:r>
                              <w:rPr>
                                <w:rStyle w:val="identifier"/>
                              </w:rPr>
                              <w:t>iris.class</w:t>
                            </w:r>
                            <w:r>
                              <w:rPr>
                                <w:rStyle w:val="paren"/>
                              </w:rPr>
                              <w:t>)</w:t>
                            </w:r>
                          </w:p>
                          <w:p w14:paraId="6E06B925" w14:textId="77777777" w:rsidR="000E5394" w:rsidRDefault="000E5394" w:rsidP="000E5394">
                            <w:pPr>
                              <w:pStyle w:val="HTMLPreformatted"/>
                              <w:rPr>
                                <w:rStyle w:val="HTMLCode"/>
                                <w:rFonts w:eastAsiaTheme="majorEastAsia"/>
                              </w:rPr>
                            </w:pPr>
                            <w:r>
                              <w:rPr>
                                <w:rStyle w:val="HTMLCode"/>
                                <w:rFonts w:eastAsiaTheme="majorEastAsia"/>
                              </w:rPr>
                              <w:t>##    iris.class</w:t>
                            </w:r>
                          </w:p>
                          <w:p w14:paraId="12F9B8B4" w14:textId="77777777" w:rsidR="000E5394" w:rsidRDefault="000E5394" w:rsidP="000E5394">
                            <w:pPr>
                              <w:pStyle w:val="HTMLPreformatted"/>
                              <w:rPr>
                                <w:rStyle w:val="HTMLCode"/>
                                <w:rFonts w:eastAsiaTheme="majorEastAsia"/>
                              </w:rPr>
                            </w:pPr>
                            <w:r>
                              <w:rPr>
                                <w:rStyle w:val="HTMLCode"/>
                                <w:rFonts w:eastAsiaTheme="majorEastAsia"/>
                              </w:rPr>
                              <w:t>##     setosa versicolor virginica</w:t>
                            </w:r>
                          </w:p>
                          <w:p w14:paraId="112F9966" w14:textId="77777777" w:rsidR="000E5394" w:rsidRDefault="000E5394" w:rsidP="000E5394">
                            <w:pPr>
                              <w:pStyle w:val="HTMLPreformatted"/>
                              <w:rPr>
                                <w:rStyle w:val="HTMLCode"/>
                                <w:rFonts w:eastAsiaTheme="majorEastAsia"/>
                              </w:rPr>
                            </w:pPr>
                            <w:r>
                              <w:rPr>
                                <w:rStyle w:val="HTMLCode"/>
                                <w:rFonts w:eastAsiaTheme="majorEastAsia"/>
                              </w:rPr>
                              <w:t>##   1      0         47        14</w:t>
                            </w:r>
                          </w:p>
                          <w:p w14:paraId="6A1CA6E2" w14:textId="77777777" w:rsidR="000E5394" w:rsidRDefault="000E5394" w:rsidP="000E5394">
                            <w:pPr>
                              <w:pStyle w:val="HTMLPreformatted"/>
                              <w:rPr>
                                <w:rStyle w:val="HTMLCode"/>
                                <w:rFonts w:eastAsiaTheme="majorEastAsia"/>
                              </w:rPr>
                            </w:pPr>
                            <w:r>
                              <w:rPr>
                                <w:rStyle w:val="HTMLCode"/>
                                <w:rFonts w:eastAsiaTheme="majorEastAsia"/>
                              </w:rPr>
                              <w:t>##   2      0          3        36</w:t>
                            </w:r>
                          </w:p>
                          <w:p w14:paraId="683B1B38" w14:textId="77777777" w:rsidR="000E5394" w:rsidRDefault="000E5394" w:rsidP="000E5394">
                            <w:pPr>
                              <w:pStyle w:val="HTMLPreformatted"/>
                            </w:pPr>
                            <w:r>
                              <w:rPr>
                                <w:rStyle w:val="HTMLCode"/>
                                <w:rFonts w:eastAsiaTheme="majorEastAsia"/>
                              </w:rPr>
                              <w:t>##   3     50          0         0</w:t>
                            </w:r>
                          </w:p>
                          <w:p w14:paraId="35EF4FFE" w14:textId="77777777" w:rsidR="000E5394" w:rsidRDefault="000E5394" w:rsidP="000E539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5112DC" id="Text Box 5" o:spid="_x0000_s1030" type="#_x0000_t202" style="position:absolute;left:0;text-align:left;margin-left:415.3pt;margin-top:183.55pt;width:466.5pt;height:76.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">
                <v:textbox>
                  <w:txbxContent>
                    <w:p w14:paraId="6966AD55" w14:textId="77777777" w:rsidR="000E5394" w:rsidRDefault="000E5394" w:rsidP="000E5394">
                      <w:pPr>
                        <w:pStyle w:val="HTMLPreformatted"/>
                      </w:pPr>
                      <w:r>
                        <w:rPr>
                          <w:rStyle w:val="identifier"/>
                        </w:rPr>
                        <w:t>table</w:t>
                      </w:r>
                      <w:r>
                        <w:rPr>
                          <w:rStyle w:val="paren"/>
                        </w:rPr>
                        <w:t>(</w:t>
                      </w:r>
                      <w:proofErr w:type="spellStart"/>
                      <w:r>
                        <w:rPr>
                          <w:rStyle w:val="identifier"/>
                        </w:rPr>
                        <w:t>result</w:t>
                      </w:r>
                      <w:r>
                        <w:rPr>
                          <w:rStyle w:val="operator"/>
                        </w:rPr>
                        <w:t>$</w:t>
                      </w:r>
                      <w:proofErr w:type="gramStart"/>
                      <w:r>
                        <w:rPr>
                          <w:rStyle w:val="identifier"/>
                        </w:rPr>
                        <w:t>cluster</w:t>
                      </w:r>
                      <w:r>
                        <w:rPr>
                          <w:rStyle w:val="HTMLCode"/>
                          <w:rFonts w:eastAsiaTheme="majorEastAsia"/>
                        </w:rPr>
                        <w:t>,</w:t>
                      </w:r>
                      <w:r>
                        <w:rPr>
                          <w:rStyle w:val="identifier"/>
                        </w:rPr>
                        <w:t>iris</w:t>
                      </w:r>
                      <w:proofErr w:type="gramEnd"/>
                      <w:r>
                        <w:rPr>
                          <w:rStyle w:val="identifier"/>
                        </w:rPr>
                        <w:t>.class</w:t>
                      </w:r>
                      <w:proofErr w:type="spellEnd"/>
                      <w:r>
                        <w:rPr>
                          <w:rStyle w:val="paren"/>
                        </w:rPr>
                        <w:t>)</w:t>
                      </w:r>
                    </w:p>
                    <w:p w14:paraId="6E06B925" w14:textId="77777777" w:rsidR="000E5394" w:rsidRDefault="000E5394" w:rsidP="000E5394">
                      <w:pPr>
                        <w:pStyle w:val="HTMLPreformatted"/>
                        <w:rPr>
                          <w:rStyle w:val="HTMLCode"/>
                          <w:rFonts w:eastAsiaTheme="majorEastAsia"/>
                        </w:rPr>
                      </w:pPr>
                      <w:r>
                        <w:rPr>
                          <w:rStyle w:val="HTMLCode"/>
                          <w:rFonts w:eastAsiaTheme="majorEastAsia"/>
                        </w:rPr>
                        <w:t xml:space="preserve">##    </w:t>
                      </w:r>
                      <w:proofErr w:type="spellStart"/>
                      <w:r>
                        <w:rPr>
                          <w:rStyle w:val="HTMLCode"/>
                          <w:rFonts w:eastAsiaTheme="majorEastAsia"/>
                        </w:rPr>
                        <w:t>iris.class</w:t>
                      </w:r>
                      <w:proofErr w:type="spellEnd"/>
                    </w:p>
                    <w:p w14:paraId="12F9B8B4" w14:textId="77777777" w:rsidR="000E5394" w:rsidRDefault="000E5394" w:rsidP="000E5394">
                      <w:pPr>
                        <w:pStyle w:val="HTMLPreformatted"/>
                        <w:rPr>
                          <w:rStyle w:val="HTMLCode"/>
                          <w:rFonts w:eastAsiaTheme="majorEastAsia"/>
                        </w:rPr>
                      </w:pPr>
                      <w:r>
                        <w:rPr>
                          <w:rStyle w:val="HTMLCode"/>
                          <w:rFonts w:eastAsiaTheme="majorEastAsia"/>
                        </w:rPr>
                        <w:t xml:space="preserve">##     </w:t>
                      </w:r>
                      <w:proofErr w:type="spellStart"/>
                      <w:r>
                        <w:rPr>
                          <w:rStyle w:val="HTMLCode"/>
                          <w:rFonts w:eastAsiaTheme="majorEastAsia"/>
                        </w:rPr>
                        <w:t>setosa</w:t>
                      </w:r>
                      <w:proofErr w:type="spellEnd"/>
                      <w:r>
                        <w:rPr>
                          <w:rStyle w:val="HTMLCode"/>
                          <w:rFonts w:eastAsiaTheme="majorEastAsia"/>
                        </w:rPr>
                        <w:t xml:space="preserve"> versicolor virginica</w:t>
                      </w:r>
                    </w:p>
                    <w:p w14:paraId="112F9966" w14:textId="77777777" w:rsidR="000E5394" w:rsidRDefault="000E5394" w:rsidP="000E5394">
                      <w:pPr>
                        <w:pStyle w:val="HTMLPreformatted"/>
                        <w:rPr>
                          <w:rStyle w:val="HTMLCode"/>
                          <w:rFonts w:eastAsiaTheme="majorEastAsia"/>
                        </w:rPr>
                      </w:pPr>
                      <w:r>
                        <w:rPr>
                          <w:rStyle w:val="HTMLCode"/>
                          <w:rFonts w:eastAsiaTheme="majorEastAsia"/>
                        </w:rPr>
                        <w:t>##   1      0         47        14</w:t>
                      </w:r>
                    </w:p>
                    <w:p w14:paraId="6A1CA6E2" w14:textId="77777777" w:rsidR="000E5394" w:rsidRDefault="000E5394" w:rsidP="000E5394">
                      <w:pPr>
                        <w:pStyle w:val="HTMLPreformatted"/>
                        <w:rPr>
                          <w:rStyle w:val="HTMLCode"/>
                          <w:rFonts w:eastAsiaTheme="majorEastAsia"/>
                        </w:rPr>
                      </w:pPr>
                      <w:r>
                        <w:rPr>
                          <w:rStyle w:val="HTMLCode"/>
                          <w:rFonts w:eastAsiaTheme="majorEastAsia"/>
                        </w:rPr>
                        <w:t>##   2      0          3        36</w:t>
                      </w:r>
                    </w:p>
                    <w:p w14:paraId="683B1B38" w14:textId="77777777" w:rsidR="000E5394" w:rsidRDefault="000E5394" w:rsidP="000E5394">
                      <w:pPr>
                        <w:pStyle w:val="HTMLPreformatted"/>
                      </w:pPr>
                      <w:r>
                        <w:rPr>
                          <w:rStyle w:val="HTMLCode"/>
                          <w:rFonts w:eastAsiaTheme="majorEastAsia"/>
                        </w:rPr>
                        <w:t>##   3     50          0         0</w:t>
                      </w:r>
                    </w:p>
                    <w:p w14:paraId="35EF4FFE" w14:textId="77777777" w:rsidR="000E5394" w:rsidRDefault="000E5394" w:rsidP="000E5394"/>
                  </w:txbxContent>
                </v:textbox>
                <w10:wrap type="topAndBottom" anchorx="margin"/>
              </v:shape>
            </w:pict>
          </mc:Fallback>
        </mc:AlternateContent>
      </w:r>
      <w:r>
        <w:t>Since we already have the classes, we can confirm the quality of our output. As we can see by following table, we have 133 true positives over 150 samples, which means about 88% accuracy.</w:t>
      </w:r>
    </w:p>
    <w:p w14:paraId="24ABC3F8" w14:textId="1D5F35D6" w:rsidR="002C48D0" w:rsidRDefault="002C48D0" w:rsidP="002C48D0">
      <w:pPr>
        <w:pStyle w:val="ListParagraph"/>
        <w:numPr>
          <w:ilvl w:val="0"/>
          <w:numId w:val="5"/>
        </w:numPr>
      </w:pPr>
      <w:r>
        <w:rPr>
          <w:noProof/>
        </w:rPr>
        <w:lastRenderedPageBreak/>
        <mc:AlternateContent>
          <mc:Choice Requires="wps">
            <w:drawing>
              <wp:anchor distT="45720" distB="45720" distL="114300" distR="114300" simplePos="0" relativeHeight="251669504" behindDoc="0" locked="0" layoutInCell="1" allowOverlap="1" wp14:anchorId="771524DA" wp14:editId="673CA727">
                <wp:simplePos x="0" y="0"/>
                <wp:positionH relativeFrom="margin">
                  <wp:align>right</wp:align>
                </wp:positionH>
                <wp:positionV relativeFrom="paragraph">
                  <wp:posOffset>618490</wp:posOffset>
                </wp:positionV>
                <wp:extent cx="5924550" cy="1704975"/>
                <wp:effectExtent l="0" t="0" r="19050" b="28575"/>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704975"/>
                        </a:xfrm>
                        <a:prstGeom prst="rect">
                          <a:avLst/>
                        </a:prstGeom>
                        <a:solidFill>
                          <a:srgbClr val="FFFFFF"/>
                        </a:solidFill>
                        <a:ln w="9525">
                          <a:solidFill>
                            <a:srgbClr val="000000"/>
                          </a:solidFill>
                          <a:miter lim="800000"/>
                          <a:headEnd/>
                          <a:tailEnd/>
                        </a:ln>
                      </wps:spPr>
                      <wps:txbx>
                        <w:txbxContent>
                          <w:p w14:paraId="22582E88" w14:textId="09C7F836" w:rsidR="000E5394" w:rsidRPr="00AD6958" w:rsidRDefault="00D151D1" w:rsidP="000E5394">
                            <w:pPr>
                              <w:pStyle w:val="HTMLPreformatted"/>
                              <w:rPr>
                                <w:rStyle w:val="identifier"/>
                              </w:rPr>
                            </w:pPr>
                            <w:r w:rsidRPr="00AD6958">
                              <w:rPr>
                                <w:rStyle w:val="identifier"/>
                              </w:rPr>
                              <w:t>pam.res&lt;-pam(iris.new, 3)</w:t>
                            </w:r>
                          </w:p>
                          <w:p w14:paraId="5789EF15" w14:textId="2A6ED425" w:rsidR="002C48D0" w:rsidRDefault="002C48D0" w:rsidP="000E5394">
                            <w:pPr>
                              <w:pStyle w:val="HTMLPreformatted"/>
                              <w:rPr>
                                <w:rStyle w:val="identifier"/>
                              </w:rPr>
                            </w:pPr>
                            <w:r w:rsidRPr="002C48D0">
                              <w:rPr>
                                <w:rStyle w:val="identifier"/>
                              </w:rPr>
                              <w:t># Let’s see an overview o</w:t>
                            </w:r>
                            <w:r>
                              <w:rPr>
                                <w:rStyle w:val="identifier"/>
                              </w:rPr>
                              <w:t>f the clustering object</w:t>
                            </w:r>
                          </w:p>
                          <w:p w14:paraId="78CD4DA1" w14:textId="13710A70" w:rsidR="002C48D0" w:rsidRPr="002C48D0" w:rsidRDefault="002C48D0" w:rsidP="000E5394">
                            <w:pPr>
                              <w:pStyle w:val="HTMLPreformatted"/>
                              <w:rPr>
                                <w:rStyle w:val="identifier"/>
                              </w:rPr>
                            </w:pPr>
                            <w:r>
                              <w:rPr>
                                <w:rStyle w:val="identifier"/>
                              </w:rPr>
                              <w:t>pam.res</w:t>
                            </w:r>
                          </w:p>
                          <w:p w14:paraId="16B7CE6D" w14:textId="132850DA" w:rsidR="00D151D1" w:rsidRPr="002C48D0" w:rsidRDefault="002C48D0" w:rsidP="000E5394">
                            <w:pPr>
                              <w:pStyle w:val="HTMLPreformatted"/>
                            </w:pPr>
                            <w:r w:rsidRPr="002C48D0">
                              <w:t># Let’s see the resulting clustering</w:t>
                            </w:r>
                          </w:p>
                          <w:p w14:paraId="1E0D4C22" w14:textId="456ED60A" w:rsidR="002C48D0" w:rsidRPr="002C48D0" w:rsidRDefault="002C48D0" w:rsidP="000E5394">
                            <w:pPr>
                              <w:pStyle w:val="HTMLPreformatted"/>
                            </w:pPr>
                            <w:r w:rsidRPr="002C48D0">
                              <w:t>pam.res$clustering</w:t>
                            </w:r>
                          </w:p>
                          <w:p w14:paraId="48160EA1" w14:textId="72AA2E45" w:rsidR="002C48D0" w:rsidRPr="00AD6958" w:rsidRDefault="002C48D0" w:rsidP="000E5394">
                            <w:pPr>
                              <w:pStyle w:val="HTMLPreformatted"/>
                            </w:pPr>
                            <w:r w:rsidRPr="00AD6958">
                              <w:t># Let’s see the 3 medoids</w:t>
                            </w:r>
                          </w:p>
                          <w:p w14:paraId="2BFDCBEF" w14:textId="449A4468" w:rsidR="000E5394" w:rsidRPr="00AD6958" w:rsidRDefault="002C48D0" w:rsidP="002C48D0">
                            <w:pPr>
                              <w:pStyle w:val="HTMLPreformatted"/>
                            </w:pPr>
                            <w:r w:rsidRPr="00AD6958">
                              <w:t>pam.res$medoids</w:t>
                            </w:r>
                          </w:p>
                          <w:p w14:paraId="6D3F32AE" w14:textId="2FE40398" w:rsidR="002C48D0" w:rsidRDefault="002C48D0" w:rsidP="002C48D0">
                            <w:pPr>
                              <w:pStyle w:val="HTMLPreformatted"/>
                            </w:pPr>
                            <w:r w:rsidRPr="002C48D0">
                              <w:t># Let’s see some more information a</w:t>
                            </w:r>
                            <w:r>
                              <w:t>bout the clustering.</w:t>
                            </w:r>
                          </w:p>
                          <w:p w14:paraId="596AA267" w14:textId="3154A79C" w:rsidR="002C48D0" w:rsidRDefault="002C48D0" w:rsidP="002C48D0">
                            <w:pPr>
                              <w:pStyle w:val="HTMLPreformatted"/>
                            </w:pPr>
                            <w:r>
                              <w:t>pam.res$clusinfo</w:t>
                            </w:r>
                          </w:p>
                          <w:p w14:paraId="17AED6D4" w14:textId="505D0727" w:rsidR="002C48D0" w:rsidRDefault="002C48D0" w:rsidP="002C48D0">
                            <w:pPr>
                              <w:pStyle w:val="HTMLPreformatted"/>
                            </w:pPr>
                            <w:r>
                              <w:t># Let’s check the quality of the clusters</w:t>
                            </w:r>
                          </w:p>
                          <w:p w14:paraId="1BE843E7" w14:textId="7F4948FC" w:rsidR="002C48D0" w:rsidRPr="002C48D0" w:rsidRDefault="002C48D0" w:rsidP="002C48D0">
                            <w:pPr>
                              <w:pStyle w:val="HTMLPreformatted"/>
                            </w:pPr>
                            <w:r>
                              <w:t>pam.res$sil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1524DA" id="Text Box 7" o:spid="_x0000_s1031" type="#_x0000_t202" style="position:absolute;left:0;text-align:left;margin-left:415.3pt;margin-top:48.7pt;width:466.5pt;height:134.2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">
                <v:textbox>
                  <w:txbxContent>
                    <w:p w14:paraId="22582E88" w14:textId="09C7F836" w:rsidR="000E5394" w:rsidRPr="00AD6958" w:rsidRDefault="00D151D1" w:rsidP="000E5394">
                      <w:pPr>
                        <w:pStyle w:val="HTMLPreformatted"/>
                        <w:rPr>
                          <w:rStyle w:val="identifier"/>
                        </w:rPr>
                      </w:pPr>
                      <w:r w:rsidRPr="00AD6958">
                        <w:rPr>
                          <w:rStyle w:val="identifier"/>
                        </w:rPr>
                        <w:t>pam.res&lt;-</w:t>
                      </w:r>
                      <w:proofErr w:type="gramStart"/>
                      <w:r w:rsidRPr="00AD6958">
                        <w:rPr>
                          <w:rStyle w:val="identifier"/>
                        </w:rPr>
                        <w:t>pam(</w:t>
                      </w:r>
                      <w:proofErr w:type="spellStart"/>
                      <w:proofErr w:type="gramEnd"/>
                      <w:r w:rsidRPr="00AD6958">
                        <w:rPr>
                          <w:rStyle w:val="identifier"/>
                        </w:rPr>
                        <w:t>iris.new</w:t>
                      </w:r>
                      <w:proofErr w:type="spellEnd"/>
                      <w:r w:rsidRPr="00AD6958">
                        <w:rPr>
                          <w:rStyle w:val="identifier"/>
                        </w:rPr>
                        <w:t>, 3)</w:t>
                      </w:r>
                    </w:p>
                    <w:p w14:paraId="5789EF15" w14:textId="2A6ED425" w:rsidR="002C48D0" w:rsidRDefault="002C48D0" w:rsidP="000E5394">
                      <w:pPr>
                        <w:pStyle w:val="HTMLPreformatted"/>
                        <w:rPr>
                          <w:rStyle w:val="identifier"/>
                        </w:rPr>
                      </w:pPr>
                      <w:r w:rsidRPr="002C48D0">
                        <w:rPr>
                          <w:rStyle w:val="identifier"/>
                        </w:rPr>
                        <w:t># Let’s see an overview o</w:t>
                      </w:r>
                      <w:r>
                        <w:rPr>
                          <w:rStyle w:val="identifier"/>
                        </w:rPr>
                        <w:t>f the clustering object</w:t>
                      </w:r>
                    </w:p>
                    <w:p w14:paraId="78CD4DA1" w14:textId="13710A70" w:rsidR="002C48D0" w:rsidRPr="002C48D0" w:rsidRDefault="002C48D0" w:rsidP="000E5394">
                      <w:pPr>
                        <w:pStyle w:val="HTMLPreformatted"/>
                        <w:rPr>
                          <w:rStyle w:val="identifier"/>
                        </w:rPr>
                      </w:pPr>
                      <w:r>
                        <w:rPr>
                          <w:rStyle w:val="identifier"/>
                        </w:rPr>
                        <w:t>pam.res</w:t>
                      </w:r>
                    </w:p>
                    <w:p w14:paraId="16B7CE6D" w14:textId="132850DA" w:rsidR="00D151D1" w:rsidRPr="002C48D0" w:rsidRDefault="002C48D0" w:rsidP="000E5394">
                      <w:pPr>
                        <w:pStyle w:val="HTMLPreformatted"/>
                      </w:pPr>
                      <w:r w:rsidRPr="002C48D0">
                        <w:t># Let’s see the resulting clustering</w:t>
                      </w:r>
                    </w:p>
                    <w:p w14:paraId="1E0D4C22" w14:textId="456ED60A" w:rsidR="002C48D0" w:rsidRPr="002C48D0" w:rsidRDefault="002C48D0" w:rsidP="000E5394">
                      <w:pPr>
                        <w:pStyle w:val="HTMLPreformatted"/>
                      </w:pPr>
                      <w:proofErr w:type="spellStart"/>
                      <w:r w:rsidRPr="002C48D0">
                        <w:t>pam.res$clustering</w:t>
                      </w:r>
                      <w:proofErr w:type="spellEnd"/>
                    </w:p>
                    <w:p w14:paraId="48160EA1" w14:textId="72AA2E45" w:rsidR="002C48D0" w:rsidRPr="00AD6958" w:rsidRDefault="002C48D0" w:rsidP="000E5394">
                      <w:pPr>
                        <w:pStyle w:val="HTMLPreformatted"/>
                      </w:pPr>
                      <w:r w:rsidRPr="00AD6958">
                        <w:t># Let’s see the 3 medoids</w:t>
                      </w:r>
                    </w:p>
                    <w:p w14:paraId="2BFDCBEF" w14:textId="449A4468" w:rsidR="000E5394" w:rsidRPr="00AD6958" w:rsidRDefault="002C48D0" w:rsidP="002C48D0">
                      <w:pPr>
                        <w:pStyle w:val="HTMLPreformatted"/>
                      </w:pPr>
                      <w:proofErr w:type="spellStart"/>
                      <w:r w:rsidRPr="00AD6958">
                        <w:t>pam.res$medoids</w:t>
                      </w:r>
                      <w:proofErr w:type="spellEnd"/>
                    </w:p>
                    <w:p w14:paraId="6D3F32AE" w14:textId="2FE40398" w:rsidR="002C48D0" w:rsidRDefault="002C48D0" w:rsidP="002C48D0">
                      <w:pPr>
                        <w:pStyle w:val="HTMLPreformatted"/>
                      </w:pPr>
                      <w:r w:rsidRPr="002C48D0">
                        <w:t># Let’s see some more information a</w:t>
                      </w:r>
                      <w:r>
                        <w:t>bout the clustering.</w:t>
                      </w:r>
                    </w:p>
                    <w:p w14:paraId="596AA267" w14:textId="3154A79C" w:rsidR="002C48D0" w:rsidRDefault="002C48D0" w:rsidP="002C48D0">
                      <w:pPr>
                        <w:pStyle w:val="HTMLPreformatted"/>
                      </w:pPr>
                      <w:proofErr w:type="spellStart"/>
                      <w:r>
                        <w:t>pam.res$clusinfo</w:t>
                      </w:r>
                      <w:proofErr w:type="spellEnd"/>
                    </w:p>
                    <w:p w14:paraId="17AED6D4" w14:textId="505D0727" w:rsidR="002C48D0" w:rsidRDefault="002C48D0" w:rsidP="002C48D0">
                      <w:pPr>
                        <w:pStyle w:val="HTMLPreformatted"/>
                      </w:pPr>
                      <w:r>
                        <w:t># Let’s check the quality of the clusters</w:t>
                      </w:r>
                    </w:p>
                    <w:p w14:paraId="1BE843E7" w14:textId="7F4948FC" w:rsidR="002C48D0" w:rsidRPr="002C48D0" w:rsidRDefault="002C48D0" w:rsidP="002C48D0">
                      <w:pPr>
                        <w:pStyle w:val="HTMLPreformatted"/>
                      </w:pPr>
                      <w:proofErr w:type="spellStart"/>
                      <w:r>
                        <w:t>pam.res$silinfo</w:t>
                      </w:r>
                      <w:proofErr w:type="spellEnd"/>
                    </w:p>
                  </w:txbxContent>
                </v:textbox>
                <w10:wrap type="topAndBottom" anchorx="margin"/>
              </v:shape>
            </w:pict>
          </mc:Fallback>
        </mc:AlternateContent>
      </w:r>
      <w:r w:rsidR="000E5394">
        <w:t>We can repeat the clustering for a K-medoids algorithm.</w:t>
      </w:r>
      <w:r w:rsidR="00D151D1">
        <w:t xml:space="preserve"> In R, we can use the pam() function.</w:t>
      </w:r>
      <w:r>
        <w:br/>
      </w:r>
      <w:r>
        <w:br/>
      </w:r>
    </w:p>
    <w:p w14:paraId="769154E9" w14:textId="366BAC3E" w:rsidR="002C48D0" w:rsidRDefault="00AD6958" w:rsidP="002C48D0">
      <w:pPr>
        <w:pStyle w:val="ListParagraph"/>
        <w:numPr>
          <w:ilvl w:val="0"/>
          <w:numId w:val="5"/>
        </w:numPr>
      </w:pPr>
      <w:r>
        <w:rPr>
          <w:noProof/>
        </w:rPr>
        <mc:AlternateContent>
          <mc:Choice Requires="wps">
            <w:drawing>
              <wp:anchor distT="45720" distB="45720" distL="114300" distR="114300" simplePos="0" relativeHeight="251671552" behindDoc="0" locked="0" layoutInCell="1" allowOverlap="1" wp14:anchorId="06B63EF6" wp14:editId="5E91E775">
                <wp:simplePos x="0" y="0"/>
                <wp:positionH relativeFrom="margin">
                  <wp:align>right</wp:align>
                </wp:positionH>
                <wp:positionV relativeFrom="paragraph">
                  <wp:posOffset>2143760</wp:posOffset>
                </wp:positionV>
                <wp:extent cx="5924550" cy="285750"/>
                <wp:effectExtent l="0" t="0" r="19050" b="1905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85750"/>
                        </a:xfrm>
                        <a:prstGeom prst="rect">
                          <a:avLst/>
                        </a:prstGeom>
                        <a:solidFill>
                          <a:srgbClr val="FFFFFF"/>
                        </a:solidFill>
                        <a:ln w="9525">
                          <a:solidFill>
                            <a:srgbClr val="000000"/>
                          </a:solidFill>
                          <a:miter lim="800000"/>
                          <a:headEnd/>
                          <a:tailEnd/>
                        </a:ln>
                      </wps:spPr>
                      <wps:txbx>
                        <w:txbxContent>
                          <w:p w14:paraId="7D3976FD" w14:textId="50F7B37B" w:rsidR="00AD6958" w:rsidRPr="002C48D0" w:rsidRDefault="00AD6958" w:rsidP="00AD6958">
                            <w:pPr>
                              <w:pStyle w:val="HTMLPreformatted"/>
                            </w:pPr>
                            <w:r>
                              <w:rPr>
                                <w:rStyle w:val="identifier"/>
                              </w:rPr>
                              <w:t>clusplot(pam.res, color=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B63EF6" id="Text Box 6" o:spid="_x0000_s1032" type="#_x0000_t202" style="position:absolute;left:0;text-align:left;margin-left:415.3pt;margin-top:168.8pt;width:466.5pt;height:22.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">
                <v:textbox>
                  <w:txbxContent>
                    <w:p w14:paraId="7D3976FD" w14:textId="50F7B37B" w:rsidR="00AD6958" w:rsidRPr="002C48D0" w:rsidRDefault="00AD6958" w:rsidP="00AD6958">
                      <w:pPr>
                        <w:pStyle w:val="HTMLPreformatted"/>
                      </w:pPr>
                      <w:proofErr w:type="spellStart"/>
                      <w:proofErr w:type="gramStart"/>
                      <w:r>
                        <w:rPr>
                          <w:rStyle w:val="identifier"/>
                        </w:rPr>
                        <w:t>clusplot</w:t>
                      </w:r>
                      <w:proofErr w:type="spellEnd"/>
                      <w:r>
                        <w:rPr>
                          <w:rStyle w:val="identifier"/>
                        </w:rPr>
                        <w:t>(</w:t>
                      </w:r>
                      <w:proofErr w:type="gramEnd"/>
                      <w:r>
                        <w:rPr>
                          <w:rStyle w:val="identifier"/>
                        </w:rPr>
                        <w:t>pam.res, color=TRUE)</w:t>
                      </w:r>
                    </w:p>
                  </w:txbxContent>
                </v:textbox>
                <w10:wrap type="topAndBottom" anchorx="margin"/>
              </v:shape>
            </w:pict>
          </mc:Fallback>
        </mc:AlternateContent>
      </w:r>
      <w:r w:rsidR="002C48D0">
        <w:t xml:space="preserve">We can visualize the results of pam with </w:t>
      </w:r>
      <w:proofErr w:type="spellStart"/>
      <w:r w:rsidR="002C48D0">
        <w:t>clusplot</w:t>
      </w:r>
      <w:proofErr w:type="spellEnd"/>
      <w:r>
        <w:t>.</w:t>
      </w:r>
    </w:p>
    <w:p w14:paraId="3F66B601" w14:textId="29F293CC" w:rsidR="00AD6958" w:rsidRDefault="00C62451" w:rsidP="002C48D0">
      <w:pPr>
        <w:pStyle w:val="ListParagraph"/>
        <w:numPr>
          <w:ilvl w:val="0"/>
          <w:numId w:val="5"/>
        </w:numPr>
      </w:pPr>
      <w:r>
        <w:rPr>
          <w:noProof/>
        </w:rPr>
        <mc:AlternateContent>
          <mc:Choice Requires="wps">
            <w:drawing>
              <wp:anchor distT="45720" distB="45720" distL="114300" distR="114300" simplePos="0" relativeHeight="251673600" behindDoc="0" locked="0" layoutInCell="1" allowOverlap="1" wp14:anchorId="438B3653" wp14:editId="388599DC">
                <wp:simplePos x="0" y="0"/>
                <wp:positionH relativeFrom="margin">
                  <wp:align>right</wp:align>
                </wp:positionH>
                <wp:positionV relativeFrom="paragraph">
                  <wp:posOffset>723265</wp:posOffset>
                </wp:positionV>
                <wp:extent cx="5924550" cy="2343150"/>
                <wp:effectExtent l="0" t="0" r="19050" b="1905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2343150"/>
                        </a:xfrm>
                        <a:prstGeom prst="rect">
                          <a:avLst/>
                        </a:prstGeom>
                        <a:solidFill>
                          <a:srgbClr val="FFFFFF"/>
                        </a:solidFill>
                        <a:ln w="9525">
                          <a:solidFill>
                            <a:srgbClr val="000000"/>
                          </a:solidFill>
                          <a:miter lim="800000"/>
                          <a:headEnd/>
                          <a:tailEnd/>
                        </a:ln>
                      </wps:spPr>
                      <wps:txbx>
                        <w:txbxContent>
                          <w:p w14:paraId="591A9F7F" w14:textId="29ED1EBC" w:rsidR="00C62451" w:rsidRDefault="00C62451" w:rsidP="00C62451">
                            <w:pPr>
                              <w:pStyle w:val="HTMLPreformatted"/>
                              <w:rPr>
                                <w:rStyle w:val="identifier"/>
                              </w:rPr>
                            </w:pPr>
                            <w:r>
                              <w:rPr>
                                <w:rStyle w:val="identifier"/>
                              </w:rPr>
                              <w:t>require(factoextra)</w:t>
                            </w:r>
                          </w:p>
                          <w:p w14:paraId="08C0ED1D" w14:textId="16653065" w:rsidR="00C62451" w:rsidRDefault="00E81F5B" w:rsidP="00C62451">
                            <w:pPr>
                              <w:pStyle w:val="HTMLPreformatted"/>
                            </w:pPr>
                            <w:r>
                              <w:t># The clustering plot is similar to the one produced by clusplot()</w:t>
                            </w:r>
                            <w:r>
                              <w:br/>
                              <w:t>fviz_cluster(pam.res)</w:t>
                            </w:r>
                          </w:p>
                          <w:p w14:paraId="42FE5095" w14:textId="38896770" w:rsidR="00E81F5B" w:rsidRDefault="00E81F5B" w:rsidP="00C62451">
                            <w:pPr>
                              <w:pStyle w:val="HTMLPreformatted"/>
                            </w:pPr>
                            <w:r>
                              <w:t># The next visualization can help us find the number of clusters.</w:t>
                            </w:r>
                          </w:p>
                          <w:p w14:paraId="0A51FE05" w14:textId="7105B65C" w:rsidR="00E81F5B" w:rsidRDefault="00E81F5B" w:rsidP="00C62451">
                            <w:pPr>
                              <w:pStyle w:val="HTMLPreformatted"/>
                            </w:pPr>
                            <w:r>
                              <w:t># As the within sum of squares drop, the best k is that will not drop WSS</w:t>
                            </w:r>
                            <w:r>
                              <w:br/>
                              <w:t># much more.</w:t>
                            </w:r>
                          </w:p>
                          <w:p w14:paraId="0331D725" w14:textId="2FCD5691" w:rsidR="00E81F5B" w:rsidRDefault="00E81F5B" w:rsidP="00C62451">
                            <w:pPr>
                              <w:pStyle w:val="HTMLPreformatted"/>
                            </w:pPr>
                            <w:r>
                              <w:t>fviz_nbclust(iris.new, pam, method=”wss”)</w:t>
                            </w:r>
                          </w:p>
                          <w:p w14:paraId="737EC7F2" w14:textId="33DEC208" w:rsidR="00E81F5B" w:rsidRDefault="00E81F5B" w:rsidP="00C62451">
                            <w:pPr>
                              <w:pStyle w:val="HTMLPreformatted"/>
                            </w:pPr>
                            <w:r>
                              <w:t># The next visualization plots the distance between the data points.</w:t>
                            </w:r>
                          </w:p>
                          <w:p w14:paraId="492537E9" w14:textId="1C0198B6" w:rsidR="00E81F5B" w:rsidRDefault="00E81F5B" w:rsidP="00C62451">
                            <w:pPr>
                              <w:pStyle w:val="HTMLPreformatted"/>
                            </w:pPr>
                            <w:r>
                              <w:t># First, we need to produce a distance matrix for the iris data.</w:t>
                            </w:r>
                          </w:p>
                          <w:p w14:paraId="044C509E" w14:textId="2E7C3C51" w:rsidR="00E81F5B" w:rsidRDefault="005C65D1" w:rsidP="00C62451">
                            <w:pPr>
                              <w:pStyle w:val="HTMLPreformatted"/>
                            </w:pPr>
                            <w:r>
                              <w:t>require(ecodist)</w:t>
                            </w:r>
                          </w:p>
                          <w:p w14:paraId="6F22A9B8" w14:textId="16830A6D" w:rsidR="005C65D1" w:rsidRDefault="005C65D1" w:rsidP="00C62451">
                            <w:pPr>
                              <w:pStyle w:val="HTMLPreformatted"/>
                            </w:pPr>
                            <w:r>
                              <w:t>iris.diss&lt;-distance(iris.new, method=”Euclidean”</w:t>
                            </w:r>
                            <w:r w:rsidR="003A4639">
                              <w:t>)</w:t>
                            </w:r>
                          </w:p>
                          <w:p w14:paraId="4D19A29B" w14:textId="52C8F1CD" w:rsidR="005C65D1" w:rsidRDefault="005C65D1" w:rsidP="00C62451">
                            <w:pPr>
                              <w:pStyle w:val="HTMLPreformatted"/>
                            </w:pPr>
                            <w:r>
                              <w:t>fviz_diss(iris.diss)</w:t>
                            </w:r>
                          </w:p>
                          <w:p w14:paraId="01F12BAE" w14:textId="0E7CA5E4" w:rsidR="005C65D1" w:rsidRDefault="005C65D1" w:rsidP="00C62451">
                            <w:pPr>
                              <w:pStyle w:val="HTMLPreformatted"/>
                            </w:pPr>
                            <w:r>
                              <w:t># Finally, we can visualize the silhouette information of the clustering</w:t>
                            </w:r>
                          </w:p>
                          <w:p w14:paraId="5EF4E448" w14:textId="6CC200B2" w:rsidR="005C65D1" w:rsidRDefault="005C65D1" w:rsidP="00C62451">
                            <w:pPr>
                              <w:pStyle w:val="HTMLPreformatted"/>
                            </w:pPr>
                            <w:r>
                              <w:t>$ to assess its quality.</w:t>
                            </w:r>
                          </w:p>
                          <w:p w14:paraId="69A19257" w14:textId="4180F74C" w:rsidR="005C65D1" w:rsidRPr="005C65D1" w:rsidRDefault="005C65D1" w:rsidP="00C62451">
                            <w:pPr>
                              <w:pStyle w:val="HTMLPreformatted"/>
                              <w:rPr>
                                <w:lang w:val="fr-CA"/>
                              </w:rPr>
                            </w:pPr>
                            <w:r w:rsidRPr="005C65D1">
                              <w:rPr>
                                <w:lang w:val="fr-CA"/>
                              </w:rPr>
                              <w:t>fviz_silhouette(silhouette(pam.res)</w:t>
                            </w:r>
                            <w:r>
                              <w:rPr>
                                <w:lang w:val="fr-CA"/>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B3653" id="Text Box 8" o:spid="_x0000_s1033" type="#_x0000_t202" style="position:absolute;left:0;text-align:left;margin-left:415.3pt;margin-top:56.95pt;width:466.5pt;height:184.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">
                <v:textbox>
                  <w:txbxContent>
                    <w:p w14:paraId="591A9F7F" w14:textId="29ED1EBC" w:rsidR="00C62451" w:rsidRDefault="00C62451" w:rsidP="00C62451">
                      <w:pPr>
                        <w:pStyle w:val="HTMLPreformatted"/>
                        <w:rPr>
                          <w:rStyle w:val="identifier"/>
                        </w:rPr>
                      </w:pPr>
                      <w:r>
                        <w:rPr>
                          <w:rStyle w:val="identifier"/>
                        </w:rPr>
                        <w:t>require(</w:t>
                      </w:r>
                      <w:proofErr w:type="spellStart"/>
                      <w:r>
                        <w:rPr>
                          <w:rStyle w:val="identifier"/>
                        </w:rPr>
                        <w:t>factoextra</w:t>
                      </w:r>
                      <w:proofErr w:type="spellEnd"/>
                      <w:r>
                        <w:rPr>
                          <w:rStyle w:val="identifier"/>
                        </w:rPr>
                        <w:t>)</w:t>
                      </w:r>
                    </w:p>
                    <w:p w14:paraId="08C0ED1D" w14:textId="16653065" w:rsidR="00C62451" w:rsidRDefault="00E81F5B" w:rsidP="00C62451">
                      <w:pPr>
                        <w:pStyle w:val="HTMLPreformatted"/>
                      </w:pPr>
                      <w:r>
                        <w:t xml:space="preserve"># The clustering plot is </w:t>
                      </w:r>
                      <w:proofErr w:type="gramStart"/>
                      <w:r>
                        <w:t>similar to</w:t>
                      </w:r>
                      <w:proofErr w:type="gramEnd"/>
                      <w:r>
                        <w:t xml:space="preserve"> the one produced by </w:t>
                      </w:r>
                      <w:proofErr w:type="spellStart"/>
                      <w:r>
                        <w:t>clusplot</w:t>
                      </w:r>
                      <w:proofErr w:type="spellEnd"/>
                      <w:r>
                        <w:t>()</w:t>
                      </w:r>
                      <w:r>
                        <w:br/>
                      </w:r>
                      <w:proofErr w:type="spellStart"/>
                      <w:r>
                        <w:t>fviz_cluster</w:t>
                      </w:r>
                      <w:proofErr w:type="spellEnd"/>
                      <w:r>
                        <w:t>(pam.res)</w:t>
                      </w:r>
                    </w:p>
                    <w:p w14:paraId="42FE5095" w14:textId="38896770" w:rsidR="00E81F5B" w:rsidRDefault="00E81F5B" w:rsidP="00C62451">
                      <w:pPr>
                        <w:pStyle w:val="HTMLPreformatted"/>
                      </w:pPr>
                      <w:r>
                        <w:t># The next visualization can help us find the number of clusters.</w:t>
                      </w:r>
                    </w:p>
                    <w:p w14:paraId="0A51FE05" w14:textId="7105B65C" w:rsidR="00E81F5B" w:rsidRDefault="00E81F5B" w:rsidP="00C62451">
                      <w:pPr>
                        <w:pStyle w:val="HTMLPreformatted"/>
                      </w:pPr>
                      <w:r>
                        <w:t># As the within sum of squares drop, the best k is that will not drop WSS</w:t>
                      </w:r>
                      <w:r>
                        <w:br/>
                        <w:t># much more.</w:t>
                      </w:r>
                    </w:p>
                    <w:p w14:paraId="0331D725" w14:textId="2FCD5691" w:rsidR="00E81F5B" w:rsidRDefault="00E81F5B" w:rsidP="00C62451">
                      <w:pPr>
                        <w:pStyle w:val="HTMLPreformatted"/>
                      </w:pPr>
                      <w:proofErr w:type="spellStart"/>
                      <w:r>
                        <w:t>fviz_</w:t>
                      </w:r>
                      <w:proofErr w:type="gramStart"/>
                      <w:r>
                        <w:t>nbclust</w:t>
                      </w:r>
                      <w:proofErr w:type="spellEnd"/>
                      <w:r>
                        <w:t>(</w:t>
                      </w:r>
                      <w:proofErr w:type="spellStart"/>
                      <w:proofErr w:type="gramEnd"/>
                      <w:r>
                        <w:t>iris.new</w:t>
                      </w:r>
                      <w:proofErr w:type="spellEnd"/>
                      <w:r>
                        <w:t>, pam, method=”</w:t>
                      </w:r>
                      <w:proofErr w:type="spellStart"/>
                      <w:r>
                        <w:t>wss</w:t>
                      </w:r>
                      <w:proofErr w:type="spellEnd"/>
                      <w:r>
                        <w:t>”)</w:t>
                      </w:r>
                    </w:p>
                    <w:p w14:paraId="737EC7F2" w14:textId="33DEC208" w:rsidR="00E81F5B" w:rsidRDefault="00E81F5B" w:rsidP="00C62451">
                      <w:pPr>
                        <w:pStyle w:val="HTMLPreformatted"/>
                      </w:pPr>
                      <w:r>
                        <w:t># The next visualization plots the distance between the data points.</w:t>
                      </w:r>
                    </w:p>
                    <w:p w14:paraId="492537E9" w14:textId="1C0198B6" w:rsidR="00E81F5B" w:rsidRDefault="00E81F5B" w:rsidP="00C62451">
                      <w:pPr>
                        <w:pStyle w:val="HTMLPreformatted"/>
                      </w:pPr>
                      <w:r>
                        <w:t># First, we need to produce a distance matrix for the iris data.</w:t>
                      </w:r>
                    </w:p>
                    <w:p w14:paraId="044C509E" w14:textId="2E7C3C51" w:rsidR="00E81F5B" w:rsidRDefault="005C65D1" w:rsidP="00C62451">
                      <w:pPr>
                        <w:pStyle w:val="HTMLPreformatted"/>
                      </w:pPr>
                      <w:r>
                        <w:t>require(</w:t>
                      </w:r>
                      <w:proofErr w:type="spellStart"/>
                      <w:r>
                        <w:t>ecodist</w:t>
                      </w:r>
                      <w:proofErr w:type="spellEnd"/>
                      <w:r>
                        <w:t>)</w:t>
                      </w:r>
                    </w:p>
                    <w:p w14:paraId="6F22A9B8" w14:textId="16830A6D" w:rsidR="005C65D1" w:rsidRDefault="005C65D1" w:rsidP="00C62451">
                      <w:pPr>
                        <w:pStyle w:val="HTMLPreformatted"/>
                      </w:pPr>
                      <w:proofErr w:type="spellStart"/>
                      <w:proofErr w:type="gramStart"/>
                      <w:r>
                        <w:t>iris.diss</w:t>
                      </w:r>
                      <w:proofErr w:type="spellEnd"/>
                      <w:proofErr w:type="gramEnd"/>
                      <w:r>
                        <w:t>&lt;-distance(</w:t>
                      </w:r>
                      <w:proofErr w:type="spellStart"/>
                      <w:r>
                        <w:t>iris.new</w:t>
                      </w:r>
                      <w:proofErr w:type="spellEnd"/>
                      <w:r>
                        <w:t>, method=”Euclidean”</w:t>
                      </w:r>
                      <w:r w:rsidR="003A4639">
                        <w:t>)</w:t>
                      </w:r>
                    </w:p>
                    <w:p w14:paraId="4D19A29B" w14:textId="52C8F1CD" w:rsidR="005C65D1" w:rsidRDefault="005C65D1" w:rsidP="00C62451">
                      <w:pPr>
                        <w:pStyle w:val="HTMLPreformatted"/>
                      </w:pPr>
                      <w:proofErr w:type="spellStart"/>
                      <w:r>
                        <w:t>fviz_diss</w:t>
                      </w:r>
                      <w:proofErr w:type="spellEnd"/>
                      <w:r>
                        <w:t>(</w:t>
                      </w:r>
                      <w:proofErr w:type="spellStart"/>
                      <w:proofErr w:type="gramStart"/>
                      <w:r>
                        <w:t>iris.diss</w:t>
                      </w:r>
                      <w:proofErr w:type="spellEnd"/>
                      <w:proofErr w:type="gramEnd"/>
                      <w:r>
                        <w:t>)</w:t>
                      </w:r>
                    </w:p>
                    <w:p w14:paraId="01F12BAE" w14:textId="0E7CA5E4" w:rsidR="005C65D1" w:rsidRDefault="005C65D1" w:rsidP="00C62451">
                      <w:pPr>
                        <w:pStyle w:val="HTMLPreformatted"/>
                      </w:pPr>
                      <w:r>
                        <w:t># Finally, we can visualize the silhouette information of the clustering</w:t>
                      </w:r>
                    </w:p>
                    <w:p w14:paraId="5EF4E448" w14:textId="6CC200B2" w:rsidR="005C65D1" w:rsidRDefault="005C65D1" w:rsidP="00C62451">
                      <w:pPr>
                        <w:pStyle w:val="HTMLPreformatted"/>
                      </w:pPr>
                      <w:r>
                        <w:t>$ to assess its quality.</w:t>
                      </w:r>
                    </w:p>
                    <w:p w14:paraId="69A19257" w14:textId="4180F74C" w:rsidR="005C65D1" w:rsidRPr="005C65D1" w:rsidRDefault="005C65D1" w:rsidP="00C62451">
                      <w:pPr>
                        <w:pStyle w:val="HTMLPreformatted"/>
                        <w:rPr>
                          <w:lang w:val="fr-CA"/>
                        </w:rPr>
                      </w:pPr>
                      <w:proofErr w:type="spellStart"/>
                      <w:proofErr w:type="gramStart"/>
                      <w:r w:rsidRPr="005C65D1">
                        <w:rPr>
                          <w:lang w:val="fr-CA"/>
                        </w:rPr>
                        <w:t>fviz</w:t>
                      </w:r>
                      <w:proofErr w:type="gramEnd"/>
                      <w:r w:rsidRPr="005C65D1">
                        <w:rPr>
                          <w:lang w:val="fr-CA"/>
                        </w:rPr>
                        <w:t>_silhouette</w:t>
                      </w:r>
                      <w:proofErr w:type="spellEnd"/>
                      <w:r w:rsidRPr="005C65D1">
                        <w:rPr>
                          <w:lang w:val="fr-CA"/>
                        </w:rPr>
                        <w:t>(silhouette(pam.res)</w:t>
                      </w:r>
                      <w:r>
                        <w:rPr>
                          <w:lang w:val="fr-CA"/>
                        </w:rPr>
                        <w:t>)</w:t>
                      </w:r>
                    </w:p>
                  </w:txbxContent>
                </v:textbox>
                <w10:wrap type="topAndBottom" anchorx="margin"/>
              </v:shape>
            </w:pict>
          </mc:Fallback>
        </mc:AlternateContent>
      </w:r>
      <w:r w:rsidR="00AD6958">
        <w:t xml:space="preserve">However, we can </w:t>
      </w:r>
      <w:r>
        <w:t>use another package “</w:t>
      </w:r>
      <w:proofErr w:type="spellStart"/>
      <w:r>
        <w:t>factoextra</w:t>
      </w:r>
      <w:proofErr w:type="spellEnd"/>
      <w:r>
        <w:t>”</w:t>
      </w:r>
      <w:r w:rsidR="00194819">
        <w:rPr>
          <w:rStyle w:val="FootnoteReference"/>
        </w:rPr>
        <w:footnoteReference w:id="2"/>
      </w:r>
      <w:r>
        <w:t xml:space="preserve"> for additional plots and visualizations</w:t>
      </w:r>
    </w:p>
    <w:p w14:paraId="1912BD8D" w14:textId="51FC7520" w:rsidR="005C65D1" w:rsidRDefault="003A4639" w:rsidP="002C48D0">
      <w:pPr>
        <w:pStyle w:val="ListParagraph"/>
        <w:numPr>
          <w:ilvl w:val="0"/>
          <w:numId w:val="5"/>
        </w:numPr>
      </w:pPr>
      <w:r>
        <w:rPr>
          <w:noProof/>
        </w:rPr>
        <mc:AlternateContent>
          <mc:Choice Requires="wps">
            <w:drawing>
              <wp:anchor distT="45720" distB="45720" distL="114300" distR="114300" simplePos="0" relativeHeight="251675648" behindDoc="0" locked="0" layoutInCell="1" allowOverlap="1" wp14:anchorId="4690DDC9" wp14:editId="198A1DBA">
                <wp:simplePos x="0" y="0"/>
                <wp:positionH relativeFrom="margin">
                  <wp:align>right</wp:align>
                </wp:positionH>
                <wp:positionV relativeFrom="paragraph">
                  <wp:posOffset>2913380</wp:posOffset>
                </wp:positionV>
                <wp:extent cx="5924550" cy="1552575"/>
                <wp:effectExtent l="0" t="0" r="19050" b="28575"/>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552575"/>
                        </a:xfrm>
                        <a:prstGeom prst="rect">
                          <a:avLst/>
                        </a:prstGeom>
                        <a:solidFill>
                          <a:srgbClr val="FFFFFF"/>
                        </a:solidFill>
                        <a:ln w="9525">
                          <a:solidFill>
                            <a:srgbClr val="000000"/>
                          </a:solidFill>
                          <a:miter lim="800000"/>
                          <a:headEnd/>
                          <a:tailEnd/>
                        </a:ln>
                      </wps:spPr>
                      <wps:txbx>
                        <w:txbxContent>
                          <w:p w14:paraId="2CAEB843" w14:textId="6C631A4E" w:rsidR="003A4639" w:rsidRDefault="003A4639" w:rsidP="003A4639">
                            <w:pPr>
                              <w:pStyle w:val="HTMLPreformatted"/>
                            </w:pPr>
                            <w:r>
                              <w:t># Execute the hierarchical clustering algorithm...</w:t>
                            </w:r>
                          </w:p>
                          <w:p w14:paraId="7EFDCB4E" w14:textId="1BDB59B1" w:rsidR="003A4639" w:rsidRDefault="003A4639" w:rsidP="003A4639">
                            <w:pPr>
                              <w:pStyle w:val="HTMLPreformatted"/>
                            </w:pPr>
                            <w:r>
                              <w:t>hc &lt;- hclust(iris.diss)</w:t>
                            </w:r>
                          </w:p>
                          <w:p w14:paraId="2BB12253" w14:textId="45608F4B" w:rsidR="003A4639" w:rsidRDefault="003A4639" w:rsidP="003A4639">
                            <w:pPr>
                              <w:pStyle w:val="HTMLPreformatted"/>
                            </w:pPr>
                            <w:r>
                              <w:t># We can visualize the results in a dendrogram using a simple plot...</w:t>
                            </w:r>
                          </w:p>
                          <w:p w14:paraId="25CEFCFE" w14:textId="2F16DAD9" w:rsidR="003A4639" w:rsidRDefault="003A4639" w:rsidP="003A4639">
                            <w:pPr>
                              <w:pStyle w:val="HTMLPreformatted"/>
                            </w:pPr>
                            <w:r>
                              <w:t>plot(hc, hang=-1)</w:t>
                            </w:r>
                          </w:p>
                          <w:p w14:paraId="7A0DDA9E" w14:textId="6DB94BC8" w:rsidR="003A4639" w:rsidRDefault="003A4639" w:rsidP="003A4639">
                            <w:pPr>
                              <w:pStyle w:val="HTMLPreformatted"/>
                            </w:pPr>
                            <w:r>
                              <w:t>#</w:t>
                            </w:r>
                            <w:r w:rsidR="00C27BB7">
                              <w:t xml:space="preserve"> </w:t>
                            </w:r>
                            <w:r>
                              <w:t>...but it would be nice to have some colour, especially if we know</w:t>
                            </w:r>
                          </w:p>
                          <w:p w14:paraId="1922D87E" w14:textId="789D23C6" w:rsidR="003A4639" w:rsidRDefault="003A4639" w:rsidP="003A4639">
                            <w:pPr>
                              <w:pStyle w:val="HTMLPreformatted"/>
                            </w:pPr>
                            <w:r>
                              <w:t># the number of clusters.</w:t>
                            </w:r>
                          </w:p>
                          <w:p w14:paraId="3F726754" w14:textId="0B18715D" w:rsidR="00C27BB7" w:rsidRDefault="00C27BB7" w:rsidP="003A4639">
                            <w:pPr>
                              <w:pStyle w:val="HTMLPreformatted"/>
                            </w:pPr>
                            <w:r>
                              <w:t>fviz_dend(hc, k=3)</w:t>
                            </w:r>
                          </w:p>
                          <w:p w14:paraId="7435F400" w14:textId="77777777" w:rsidR="00C27BB7" w:rsidRDefault="00C27BB7" w:rsidP="003A4639">
                            <w:pPr>
                              <w:pStyle w:val="HTMLPreformatted"/>
                            </w:pPr>
                            <w:r>
                              <w:t># Since we know the number of clusters, we can ask R to cut the</w:t>
                            </w:r>
                          </w:p>
                          <w:p w14:paraId="43C1C3BE" w14:textId="54DE92E5" w:rsidR="00C27BB7" w:rsidRDefault="00C27BB7" w:rsidP="003A4639">
                            <w:pPr>
                              <w:pStyle w:val="HTMLPreformatted"/>
                            </w:pPr>
                            <w:r>
                              <w:t># tree for us.</w:t>
                            </w:r>
                          </w:p>
                          <w:p w14:paraId="43D20B02" w14:textId="3D3F07EB" w:rsidR="00C27BB7" w:rsidRPr="003A4639" w:rsidRDefault="00C27BB7" w:rsidP="003A4639">
                            <w:pPr>
                              <w:pStyle w:val="HTMLPreformatted"/>
                            </w:pPr>
                            <w:r>
                              <w:t>hc_3 &lt;- cutree(hc,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0DDC9" id="Text Box 9" o:spid="_x0000_s1034" type="#_x0000_t202" style="position:absolute;left:0;text-align:left;margin-left:415.3pt;margin-top:229.4pt;width:466.5pt;height:122.25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">
                <v:textbox>
                  <w:txbxContent>
                    <w:p w14:paraId="2CAEB843" w14:textId="6C631A4E" w:rsidR="003A4639" w:rsidRDefault="003A4639" w:rsidP="003A4639">
                      <w:pPr>
                        <w:pStyle w:val="HTMLPreformatted"/>
                      </w:pPr>
                      <w:r>
                        <w:t># Execute the hierarchical clustering algorithm...</w:t>
                      </w:r>
                    </w:p>
                    <w:p w14:paraId="7EFDCB4E" w14:textId="1BDB59B1" w:rsidR="003A4639" w:rsidRDefault="003A4639" w:rsidP="003A4639">
                      <w:pPr>
                        <w:pStyle w:val="HTMLPreformatted"/>
                      </w:pPr>
                      <w:proofErr w:type="spellStart"/>
                      <w:r>
                        <w:t>hc</w:t>
                      </w:r>
                      <w:proofErr w:type="spellEnd"/>
                      <w:r>
                        <w:t xml:space="preserve"> &lt;- </w:t>
                      </w:r>
                      <w:proofErr w:type="spellStart"/>
                      <w:r>
                        <w:t>hclust</w:t>
                      </w:r>
                      <w:proofErr w:type="spellEnd"/>
                      <w:r>
                        <w:t>(</w:t>
                      </w:r>
                      <w:proofErr w:type="spellStart"/>
                      <w:proofErr w:type="gramStart"/>
                      <w:r>
                        <w:t>iris.diss</w:t>
                      </w:r>
                      <w:proofErr w:type="spellEnd"/>
                      <w:proofErr w:type="gramEnd"/>
                      <w:r>
                        <w:t>)</w:t>
                      </w:r>
                    </w:p>
                    <w:p w14:paraId="2BB12253" w14:textId="45608F4B" w:rsidR="003A4639" w:rsidRDefault="003A4639" w:rsidP="003A4639">
                      <w:pPr>
                        <w:pStyle w:val="HTMLPreformatted"/>
                      </w:pPr>
                      <w:r>
                        <w:t># We can visualize the results in a dendrogram using a simple plot...</w:t>
                      </w:r>
                    </w:p>
                    <w:p w14:paraId="25CEFCFE" w14:textId="2F16DAD9" w:rsidR="003A4639" w:rsidRDefault="003A4639" w:rsidP="003A4639">
                      <w:pPr>
                        <w:pStyle w:val="HTMLPreformatted"/>
                      </w:pPr>
                      <w:proofErr w:type="gramStart"/>
                      <w:r>
                        <w:t>plot(</w:t>
                      </w:r>
                      <w:proofErr w:type="spellStart"/>
                      <w:proofErr w:type="gramEnd"/>
                      <w:r>
                        <w:t>hc</w:t>
                      </w:r>
                      <w:proofErr w:type="spellEnd"/>
                      <w:r>
                        <w:t>, hang=-1)</w:t>
                      </w:r>
                    </w:p>
                    <w:p w14:paraId="7A0DDA9E" w14:textId="6DB94BC8" w:rsidR="003A4639" w:rsidRDefault="003A4639" w:rsidP="003A4639">
                      <w:pPr>
                        <w:pStyle w:val="HTMLPreformatted"/>
                      </w:pPr>
                      <w:r>
                        <w:t>#</w:t>
                      </w:r>
                      <w:r w:rsidR="00C27BB7">
                        <w:t xml:space="preserve"> </w:t>
                      </w:r>
                      <w:r>
                        <w:t>...but it would be nice to have some colour, especially if we know</w:t>
                      </w:r>
                    </w:p>
                    <w:p w14:paraId="1922D87E" w14:textId="789D23C6" w:rsidR="003A4639" w:rsidRDefault="003A4639" w:rsidP="003A4639">
                      <w:pPr>
                        <w:pStyle w:val="HTMLPreformatted"/>
                      </w:pPr>
                      <w:r>
                        <w:t># the number of clusters.</w:t>
                      </w:r>
                    </w:p>
                    <w:p w14:paraId="3F726754" w14:textId="0B18715D" w:rsidR="00C27BB7" w:rsidRDefault="00C27BB7" w:rsidP="003A4639">
                      <w:pPr>
                        <w:pStyle w:val="HTMLPreformatted"/>
                      </w:pPr>
                      <w:proofErr w:type="spellStart"/>
                      <w:r>
                        <w:t>fviz_</w:t>
                      </w:r>
                      <w:proofErr w:type="gramStart"/>
                      <w:r>
                        <w:t>dend</w:t>
                      </w:r>
                      <w:proofErr w:type="spellEnd"/>
                      <w:r>
                        <w:t>(</w:t>
                      </w:r>
                      <w:proofErr w:type="spellStart"/>
                      <w:proofErr w:type="gramEnd"/>
                      <w:r>
                        <w:t>hc</w:t>
                      </w:r>
                      <w:proofErr w:type="spellEnd"/>
                      <w:r>
                        <w:t>, k=3)</w:t>
                      </w:r>
                    </w:p>
                    <w:p w14:paraId="7435F400" w14:textId="77777777" w:rsidR="00C27BB7" w:rsidRDefault="00C27BB7" w:rsidP="003A4639">
                      <w:pPr>
                        <w:pStyle w:val="HTMLPreformatted"/>
                      </w:pPr>
                      <w:r>
                        <w:t># Since we know the number of clusters, we can ask R to cut the</w:t>
                      </w:r>
                    </w:p>
                    <w:p w14:paraId="43C1C3BE" w14:textId="54DE92E5" w:rsidR="00C27BB7" w:rsidRDefault="00C27BB7" w:rsidP="003A4639">
                      <w:pPr>
                        <w:pStyle w:val="HTMLPreformatted"/>
                      </w:pPr>
                      <w:r>
                        <w:t># tree for us.</w:t>
                      </w:r>
                    </w:p>
                    <w:p w14:paraId="43D20B02" w14:textId="3D3F07EB" w:rsidR="00C27BB7" w:rsidRPr="003A4639" w:rsidRDefault="00C27BB7" w:rsidP="003A4639">
                      <w:pPr>
                        <w:pStyle w:val="HTMLPreformatted"/>
                      </w:pPr>
                      <w:r>
                        <w:t xml:space="preserve">hc_3 &lt;- </w:t>
                      </w:r>
                      <w:proofErr w:type="spellStart"/>
                      <w:proofErr w:type="gramStart"/>
                      <w:r>
                        <w:t>cutree</w:t>
                      </w:r>
                      <w:proofErr w:type="spellEnd"/>
                      <w:r>
                        <w:t>(</w:t>
                      </w:r>
                      <w:proofErr w:type="spellStart"/>
                      <w:proofErr w:type="gramEnd"/>
                      <w:r>
                        <w:t>hc</w:t>
                      </w:r>
                      <w:proofErr w:type="spellEnd"/>
                      <w:r>
                        <w:t>, 3)</w:t>
                      </w:r>
                    </w:p>
                  </w:txbxContent>
                </v:textbox>
                <w10:wrap type="topAndBottom" anchorx="margin"/>
              </v:shape>
            </w:pict>
          </mc:Fallback>
        </mc:AlternateContent>
      </w:r>
      <w:r w:rsidR="005C65D1">
        <w:t>Besides partitioning algorithms</w:t>
      </w:r>
      <w:r w:rsidR="000A36B4">
        <w:t xml:space="preserve">, we can also apply </w:t>
      </w:r>
      <w:r>
        <w:t>hierarchical algorithms. These algorithms require a distance metric instead of the data set directly.</w:t>
      </w:r>
    </w:p>
    <w:p w14:paraId="5D263333" w14:textId="2066BADA" w:rsidR="00194819" w:rsidRDefault="00194819" w:rsidP="00194819">
      <w:r>
        <w:lastRenderedPageBreak/>
        <w:t>You can find more information and instructions on clustering with R here</w:t>
      </w:r>
      <w:r>
        <w:rPr>
          <w:rStyle w:val="FootnoteReference"/>
        </w:rPr>
        <w:footnoteReference w:id="3"/>
      </w:r>
      <w:r w:rsidR="00217272">
        <w:t xml:space="preserve"> and here</w:t>
      </w:r>
      <w:r w:rsidR="00217272">
        <w:rPr>
          <w:rStyle w:val="FootnoteReference"/>
        </w:rPr>
        <w:footnoteReference w:id="4"/>
      </w:r>
      <w:r>
        <w:t>.</w:t>
      </w:r>
    </w:p>
    <w:p w14:paraId="6D752098" w14:textId="5D1CC2D8" w:rsidR="00CD3924" w:rsidRDefault="00CD3924" w:rsidP="00217272">
      <w:pPr>
        <w:pStyle w:val="Heading1"/>
        <w:numPr>
          <w:ilvl w:val="0"/>
          <w:numId w:val="1"/>
        </w:numPr>
      </w:pPr>
      <w:r>
        <w:t>Growth trajectories and Time-series</w:t>
      </w:r>
    </w:p>
    <w:p w14:paraId="2537FB77" w14:textId="0A5645C4" w:rsidR="00E45DC8" w:rsidRPr="00AD6958" w:rsidRDefault="00392A24" w:rsidP="00EE5027">
      <w:r>
        <w:t xml:space="preserve">Child growth is captured by longitudinal </w:t>
      </w:r>
      <w:r w:rsidR="00E27EE9">
        <w:t xml:space="preserve">data; we measure a child’s height and weight in frequent intervals from birth to puberty. Every child is then characterized by a growth curve or </w:t>
      </w:r>
      <w:r w:rsidR="00E27EE9" w:rsidRPr="00E27EE9">
        <w:rPr>
          <w:i/>
        </w:rPr>
        <w:t>trajectory</w:t>
      </w:r>
      <w:r w:rsidR="00E27EE9">
        <w:rPr>
          <w:i/>
        </w:rPr>
        <w:t xml:space="preserve">. </w:t>
      </w:r>
      <w:r w:rsidR="00CD3924">
        <w:t xml:space="preserve">In other domains, growth curves are also known as </w:t>
      </w:r>
      <w:r w:rsidR="00CD3924" w:rsidRPr="00CD3924">
        <w:rPr>
          <w:i/>
        </w:rPr>
        <w:t>time-series</w:t>
      </w:r>
      <w:r w:rsidR="00CD3924">
        <w:t xml:space="preserve">. Although point-data clustering is a known and well-defined method, the same cannot be said for time-series clustering. The greatest challenge is how to determine if two </w:t>
      </w:r>
      <w:r w:rsidR="00E81F1E">
        <w:t>trajectories are similar or not. Should we compare them based on their y or x axis distance? Should we compare them based on their shape? In fact, the answer to these questions depends once again on the nature of our data and on our goals.</w:t>
      </w:r>
      <w:r w:rsidR="00E45DC8">
        <w:t xml:space="preserve"> </w:t>
      </w:r>
      <w:r w:rsidR="00997B7F">
        <w:t>Although this answers the why, it does not answer the how. How can we determine the distance between two trajectories? Is it the average distance between their individual points? Are all points equally important? What happens when the two trajectories have different number of points or measurements at different points in time?</w:t>
      </w:r>
    </w:p>
    <w:p w14:paraId="72E375D3" w14:textId="11B5837F" w:rsidR="00BC06EA" w:rsidRDefault="00BC06EA" w:rsidP="00EE5027">
      <w:r>
        <w:t>These questions can be answered by the R packages ‘</w:t>
      </w:r>
      <w:proofErr w:type="spellStart"/>
      <w:r>
        <w:t>TSclust</w:t>
      </w:r>
      <w:proofErr w:type="spellEnd"/>
      <w:r>
        <w:t>’</w:t>
      </w:r>
      <w:r w:rsidR="00217272">
        <w:rPr>
          <w:rStyle w:val="FootnoteReference"/>
        </w:rPr>
        <w:footnoteReference w:id="5"/>
      </w:r>
      <w:r>
        <w:t xml:space="preserve"> and ‘</w:t>
      </w:r>
      <w:proofErr w:type="spellStart"/>
      <w:r>
        <w:t>TSrepr</w:t>
      </w:r>
      <w:proofErr w:type="spellEnd"/>
      <w:r>
        <w:t>’</w:t>
      </w:r>
      <w:r w:rsidR="00217272">
        <w:rPr>
          <w:rStyle w:val="FootnoteReference"/>
        </w:rPr>
        <w:footnoteReference w:id="6"/>
      </w:r>
      <w:r>
        <w:t xml:space="preserve">. </w:t>
      </w:r>
      <w:r w:rsidR="0052174F">
        <w:t>‘</w:t>
      </w:r>
      <w:proofErr w:type="spellStart"/>
      <w:r w:rsidR="0052174F">
        <w:t>TSrepr</w:t>
      </w:r>
      <w:proofErr w:type="spellEnd"/>
      <w:r w:rsidR="0052174F">
        <w:t xml:space="preserve">’ contains functions that help us </w:t>
      </w:r>
      <w:r w:rsidR="0052174F" w:rsidRPr="0052174F">
        <w:rPr>
          <w:i/>
        </w:rPr>
        <w:t>represent</w:t>
      </w:r>
      <w:r w:rsidR="0052174F">
        <w:t xml:space="preserve"> time-series data. Representation can mean one of many things including dimensionality reduction, interpolation, feature extraction and so on.</w:t>
      </w:r>
      <w:r w:rsidR="00141580">
        <w:t xml:space="preserve"> Representation methods can help us treat a trajectory as a single data point, so that we can calculate distances between points and cluster them together. Methods like dimensionality reduction can help us align different trajectories in case they have different measurements or of varying length. </w:t>
      </w:r>
      <w:r w:rsidR="00324610">
        <w:t>The package ‘</w:t>
      </w:r>
      <w:proofErr w:type="spellStart"/>
      <w:r w:rsidR="00324610">
        <w:t>TSclust</w:t>
      </w:r>
      <w:proofErr w:type="spellEnd"/>
      <w:r w:rsidR="00324610">
        <w:t xml:space="preserve">’ contains </w:t>
      </w:r>
      <w:r w:rsidR="00557C9B">
        <w:t xml:space="preserve">a great number of distance metrics specifically for time-series data. The collection covers many different scenarios. It contains distances that compare the trajectories point by point, that can work with trajectories of different lengths or missing measurements, that can measure the distance based on an underlying model and so on. Besides the distance metrics, the package contains a few functions to validate the results of a clustering given a ground truth. Curiously enough the package does not contain any clustering algorithms. This is because once the trajectories are represented and a distance is measured between them, any clustering algorithm can be applied. Therefore, the package relies on existing algorithms that can accept a distance matrix as input (which is the case for </w:t>
      </w:r>
      <w:proofErr w:type="spellStart"/>
      <w:r w:rsidR="00557C9B">
        <w:t>hclust</w:t>
      </w:r>
      <w:proofErr w:type="spellEnd"/>
      <w:r w:rsidR="00557C9B">
        <w:t xml:space="preserve">(), </w:t>
      </w:r>
      <w:proofErr w:type="spellStart"/>
      <w:r w:rsidR="00557C9B">
        <w:t>kmeans</w:t>
      </w:r>
      <w:proofErr w:type="spellEnd"/>
      <w:r w:rsidR="00557C9B">
        <w:t>() and pam() in R).</w:t>
      </w:r>
    </w:p>
    <w:p w14:paraId="2A69444F" w14:textId="1469F42E" w:rsidR="00194819" w:rsidRPr="00194819" w:rsidRDefault="00194819" w:rsidP="003837AF">
      <w:pPr>
        <w:pStyle w:val="ListParagraph"/>
      </w:pPr>
      <w:bookmarkStart w:id="0" w:name="_GoBack"/>
      <w:bookmarkEnd w:id="0"/>
    </w:p>
    <w:sectPr w:rsidR="00194819" w:rsidRPr="001948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AE038" w14:textId="77777777" w:rsidR="008179B0" w:rsidRDefault="008179B0" w:rsidP="00194819">
      <w:pPr>
        <w:spacing w:after="0" w:line="240" w:lineRule="auto"/>
      </w:pPr>
      <w:r>
        <w:separator/>
      </w:r>
    </w:p>
  </w:endnote>
  <w:endnote w:type="continuationSeparator" w:id="0">
    <w:p w14:paraId="0E8F7037" w14:textId="77777777" w:rsidR="008179B0" w:rsidRDefault="008179B0" w:rsidP="00194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C1FED" w14:textId="77777777" w:rsidR="008179B0" w:rsidRDefault="008179B0" w:rsidP="00194819">
      <w:pPr>
        <w:spacing w:after="0" w:line="240" w:lineRule="auto"/>
      </w:pPr>
      <w:r>
        <w:separator/>
      </w:r>
    </w:p>
  </w:footnote>
  <w:footnote w:type="continuationSeparator" w:id="0">
    <w:p w14:paraId="75FF3A97" w14:textId="77777777" w:rsidR="008179B0" w:rsidRDefault="008179B0" w:rsidP="00194819">
      <w:pPr>
        <w:spacing w:after="0" w:line="240" w:lineRule="auto"/>
      </w:pPr>
      <w:r>
        <w:continuationSeparator/>
      </w:r>
    </w:p>
  </w:footnote>
  <w:footnote w:id="1">
    <w:p w14:paraId="659095A0" w14:textId="06A9DB69" w:rsidR="00217272" w:rsidRDefault="00217272">
      <w:pPr>
        <w:pStyle w:val="FootnoteText"/>
      </w:pPr>
      <w:r>
        <w:rPr>
          <w:rStyle w:val="FootnoteReference"/>
        </w:rPr>
        <w:footnoteRef/>
      </w:r>
      <w:r>
        <w:t xml:space="preserve"> </w:t>
      </w:r>
      <w:r w:rsidRPr="00217272">
        <w:t>https://www.who.int/nutrition/double-burden-malnutrition/en/</w:t>
      </w:r>
    </w:p>
  </w:footnote>
  <w:footnote w:id="2">
    <w:p w14:paraId="5A1CB9C5" w14:textId="02E7E369" w:rsidR="00194819" w:rsidRDefault="00194819">
      <w:pPr>
        <w:pStyle w:val="FootnoteText"/>
      </w:pPr>
      <w:r>
        <w:rPr>
          <w:rStyle w:val="FootnoteReference"/>
        </w:rPr>
        <w:footnoteRef/>
      </w:r>
      <w:r>
        <w:t xml:space="preserve"> </w:t>
      </w:r>
      <w:r w:rsidRPr="00194819">
        <w:t>https://cran.r-project.org/web/packages/factoextra/factoextra.pdf</w:t>
      </w:r>
    </w:p>
  </w:footnote>
  <w:footnote w:id="3">
    <w:p w14:paraId="23F06EB9" w14:textId="7611F50B" w:rsidR="00194819" w:rsidRDefault="00194819">
      <w:pPr>
        <w:pStyle w:val="FootnoteText"/>
      </w:pPr>
      <w:r>
        <w:rPr>
          <w:rStyle w:val="FootnoteReference"/>
        </w:rPr>
        <w:footnoteRef/>
      </w:r>
      <w:r>
        <w:t xml:space="preserve"> </w:t>
      </w:r>
      <w:r w:rsidRPr="00194819">
        <w:t>http://www.sthda.com/english/wiki/print.php?id=236</w:t>
      </w:r>
    </w:p>
  </w:footnote>
  <w:footnote w:id="4">
    <w:p w14:paraId="201AEF53" w14:textId="08C25FED" w:rsidR="00217272" w:rsidRDefault="00217272">
      <w:pPr>
        <w:pStyle w:val="FootnoteText"/>
      </w:pPr>
      <w:r>
        <w:rPr>
          <w:rStyle w:val="FootnoteReference"/>
        </w:rPr>
        <w:footnoteRef/>
      </w:r>
      <w:r>
        <w:t xml:space="preserve"> </w:t>
      </w:r>
      <w:r w:rsidRPr="00217272">
        <w:t>http://rpubs.com/Nitika/kmeans_Iris</w:t>
      </w:r>
    </w:p>
  </w:footnote>
  <w:footnote w:id="5">
    <w:p w14:paraId="7B825010" w14:textId="4FCED988" w:rsidR="00217272" w:rsidRDefault="00217272">
      <w:pPr>
        <w:pStyle w:val="FootnoteText"/>
      </w:pPr>
      <w:r>
        <w:rPr>
          <w:rStyle w:val="FootnoteReference"/>
        </w:rPr>
        <w:footnoteRef/>
      </w:r>
      <w:r>
        <w:t xml:space="preserve"> </w:t>
      </w:r>
      <w:r w:rsidRPr="00217272">
        <w:t>https://cran.r-project.org/web/packages/TSclust/TSclust.pdf</w:t>
      </w:r>
    </w:p>
  </w:footnote>
  <w:footnote w:id="6">
    <w:p w14:paraId="318967C2" w14:textId="37F01DD7" w:rsidR="00217272" w:rsidRDefault="00217272">
      <w:pPr>
        <w:pStyle w:val="FootnoteText"/>
      </w:pPr>
      <w:r>
        <w:rPr>
          <w:rStyle w:val="FootnoteReference"/>
        </w:rPr>
        <w:footnoteRef/>
      </w:r>
      <w:r>
        <w:t xml:space="preserve"> </w:t>
      </w:r>
      <w:r w:rsidRPr="00217272">
        <w:t>https://cran.r-project.org/web/packages/TSrepr/TSrepr.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62B23"/>
    <w:multiLevelType w:val="hybridMultilevel"/>
    <w:tmpl w:val="C912386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3E66750"/>
    <w:multiLevelType w:val="hybridMultilevel"/>
    <w:tmpl w:val="46A0F23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8E45C91"/>
    <w:multiLevelType w:val="hybridMultilevel"/>
    <w:tmpl w:val="CEF8A6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DE60DF5"/>
    <w:multiLevelType w:val="hybridMultilevel"/>
    <w:tmpl w:val="3348B1B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D865254"/>
    <w:multiLevelType w:val="hybridMultilevel"/>
    <w:tmpl w:val="24ECF87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5B26047"/>
    <w:multiLevelType w:val="hybridMultilevel"/>
    <w:tmpl w:val="9FC24C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9F715D2"/>
    <w:multiLevelType w:val="hybridMultilevel"/>
    <w:tmpl w:val="24ECF878"/>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E924A9E"/>
    <w:multiLevelType w:val="hybridMultilevel"/>
    <w:tmpl w:val="B616EA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ED66166"/>
    <w:multiLevelType w:val="hybridMultilevel"/>
    <w:tmpl w:val="C176730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3"/>
  </w:num>
  <w:num w:numId="5">
    <w:abstractNumId w:val="4"/>
  </w:num>
  <w:num w:numId="6">
    <w:abstractNumId w:val="7"/>
  </w:num>
  <w:num w:numId="7">
    <w:abstractNumId w:val="8"/>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jOxMDE3NjU3tbBU0lEKTi0uzszPAykwqgUAtQz6cywAAAA="/>
  </w:docVars>
  <w:rsids>
    <w:rsidRoot w:val="00EE5027"/>
    <w:rsid w:val="0001270E"/>
    <w:rsid w:val="000A36B4"/>
    <w:rsid w:val="000E5394"/>
    <w:rsid w:val="00126717"/>
    <w:rsid w:val="00141580"/>
    <w:rsid w:val="00194819"/>
    <w:rsid w:val="00217272"/>
    <w:rsid w:val="00224756"/>
    <w:rsid w:val="00244FCA"/>
    <w:rsid w:val="00246AC2"/>
    <w:rsid w:val="002959CD"/>
    <w:rsid w:val="002C48D0"/>
    <w:rsid w:val="00324610"/>
    <w:rsid w:val="003837AF"/>
    <w:rsid w:val="00392A24"/>
    <w:rsid w:val="003A4639"/>
    <w:rsid w:val="00411597"/>
    <w:rsid w:val="0052174F"/>
    <w:rsid w:val="00556F49"/>
    <w:rsid w:val="00557C9B"/>
    <w:rsid w:val="00562B2C"/>
    <w:rsid w:val="005C65D1"/>
    <w:rsid w:val="00712B32"/>
    <w:rsid w:val="00716589"/>
    <w:rsid w:val="00747DA2"/>
    <w:rsid w:val="0078042B"/>
    <w:rsid w:val="007957EA"/>
    <w:rsid w:val="007C1F4E"/>
    <w:rsid w:val="007C6A5A"/>
    <w:rsid w:val="008179B0"/>
    <w:rsid w:val="008B19A6"/>
    <w:rsid w:val="008D4766"/>
    <w:rsid w:val="008E2C51"/>
    <w:rsid w:val="00962EC5"/>
    <w:rsid w:val="00997B7F"/>
    <w:rsid w:val="00A9624C"/>
    <w:rsid w:val="00AD06B5"/>
    <w:rsid w:val="00AD6958"/>
    <w:rsid w:val="00BC06EA"/>
    <w:rsid w:val="00C27BB7"/>
    <w:rsid w:val="00C62451"/>
    <w:rsid w:val="00C72E34"/>
    <w:rsid w:val="00C94817"/>
    <w:rsid w:val="00CD3924"/>
    <w:rsid w:val="00D151D1"/>
    <w:rsid w:val="00E12ADD"/>
    <w:rsid w:val="00E27EE9"/>
    <w:rsid w:val="00E45DC8"/>
    <w:rsid w:val="00E5429C"/>
    <w:rsid w:val="00E638FC"/>
    <w:rsid w:val="00E81F1E"/>
    <w:rsid w:val="00E81F5B"/>
    <w:rsid w:val="00EE5027"/>
    <w:rsid w:val="00F426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D79A"/>
  <w15:chartTrackingRefBased/>
  <w15:docId w15:val="{E183771B-E811-43D4-B2F4-D8C3E215D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50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67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50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50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E502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6717"/>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12ADD"/>
    <w:pPr>
      <w:spacing w:after="200" w:line="240" w:lineRule="auto"/>
    </w:pPr>
    <w:rPr>
      <w:i/>
      <w:iCs/>
      <w:color w:val="44546A" w:themeColor="text2"/>
      <w:sz w:val="18"/>
      <w:szCs w:val="18"/>
    </w:rPr>
  </w:style>
  <w:style w:type="paragraph" w:styleId="ListParagraph">
    <w:name w:val="List Paragraph"/>
    <w:basedOn w:val="Normal"/>
    <w:uiPriority w:val="34"/>
    <w:qFormat/>
    <w:rsid w:val="00CD3924"/>
    <w:pPr>
      <w:ind w:left="720"/>
      <w:contextualSpacing/>
    </w:pPr>
  </w:style>
  <w:style w:type="paragraph" w:styleId="HTMLPreformatted">
    <w:name w:val="HTML Preformatted"/>
    <w:basedOn w:val="Normal"/>
    <w:link w:val="HTMLPreformattedChar"/>
    <w:uiPriority w:val="99"/>
    <w:unhideWhenUsed/>
    <w:rsid w:val="00962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962EC5"/>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962EC5"/>
    <w:rPr>
      <w:rFonts w:ascii="Courier New" w:eastAsia="Times New Roman" w:hAnsi="Courier New" w:cs="Courier New"/>
      <w:sz w:val="20"/>
      <w:szCs w:val="20"/>
    </w:rPr>
  </w:style>
  <w:style w:type="character" w:customStyle="1" w:styleId="keyword">
    <w:name w:val="keyword"/>
    <w:basedOn w:val="DefaultParagraphFont"/>
    <w:rsid w:val="00962EC5"/>
  </w:style>
  <w:style w:type="character" w:customStyle="1" w:styleId="paren">
    <w:name w:val="paren"/>
    <w:basedOn w:val="DefaultParagraphFont"/>
    <w:rsid w:val="00962EC5"/>
  </w:style>
  <w:style w:type="character" w:customStyle="1" w:styleId="string">
    <w:name w:val="string"/>
    <w:basedOn w:val="DefaultParagraphFont"/>
    <w:rsid w:val="00962EC5"/>
  </w:style>
  <w:style w:type="character" w:customStyle="1" w:styleId="identifier">
    <w:name w:val="identifier"/>
    <w:basedOn w:val="DefaultParagraphFont"/>
    <w:rsid w:val="00962EC5"/>
  </w:style>
  <w:style w:type="character" w:customStyle="1" w:styleId="comment">
    <w:name w:val="comment"/>
    <w:basedOn w:val="DefaultParagraphFont"/>
    <w:rsid w:val="00962EC5"/>
  </w:style>
  <w:style w:type="character" w:customStyle="1" w:styleId="operator">
    <w:name w:val="operator"/>
    <w:basedOn w:val="DefaultParagraphFont"/>
    <w:rsid w:val="00962EC5"/>
  </w:style>
  <w:style w:type="character" w:customStyle="1" w:styleId="number">
    <w:name w:val="number"/>
    <w:basedOn w:val="DefaultParagraphFont"/>
    <w:rsid w:val="00962EC5"/>
  </w:style>
  <w:style w:type="character" w:styleId="Hyperlink">
    <w:name w:val="Hyperlink"/>
    <w:basedOn w:val="DefaultParagraphFont"/>
    <w:uiPriority w:val="99"/>
    <w:unhideWhenUsed/>
    <w:rsid w:val="00194819"/>
    <w:rPr>
      <w:color w:val="0563C1" w:themeColor="hyperlink"/>
      <w:u w:val="single"/>
    </w:rPr>
  </w:style>
  <w:style w:type="character" w:styleId="UnresolvedMention">
    <w:name w:val="Unresolved Mention"/>
    <w:basedOn w:val="DefaultParagraphFont"/>
    <w:uiPriority w:val="99"/>
    <w:semiHidden/>
    <w:unhideWhenUsed/>
    <w:rsid w:val="00194819"/>
    <w:rPr>
      <w:color w:val="605E5C"/>
      <w:shd w:val="clear" w:color="auto" w:fill="E1DFDD"/>
    </w:rPr>
  </w:style>
  <w:style w:type="paragraph" w:styleId="FootnoteText">
    <w:name w:val="footnote text"/>
    <w:basedOn w:val="Normal"/>
    <w:link w:val="FootnoteTextChar"/>
    <w:uiPriority w:val="99"/>
    <w:semiHidden/>
    <w:unhideWhenUsed/>
    <w:rsid w:val="001948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4819"/>
    <w:rPr>
      <w:sz w:val="20"/>
      <w:szCs w:val="20"/>
    </w:rPr>
  </w:style>
  <w:style w:type="character" w:styleId="FootnoteReference">
    <w:name w:val="footnote reference"/>
    <w:basedOn w:val="DefaultParagraphFont"/>
    <w:uiPriority w:val="99"/>
    <w:semiHidden/>
    <w:unhideWhenUsed/>
    <w:rsid w:val="0019481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048875">
      <w:bodyDiv w:val="1"/>
      <w:marLeft w:val="0"/>
      <w:marRight w:val="0"/>
      <w:marTop w:val="0"/>
      <w:marBottom w:val="0"/>
      <w:divBdr>
        <w:top w:val="none" w:sz="0" w:space="0" w:color="auto"/>
        <w:left w:val="none" w:sz="0" w:space="0" w:color="auto"/>
        <w:bottom w:val="none" w:sz="0" w:space="0" w:color="auto"/>
        <w:right w:val="none" w:sz="0" w:space="0" w:color="auto"/>
      </w:divBdr>
    </w:div>
    <w:div w:id="450706060">
      <w:bodyDiv w:val="1"/>
      <w:marLeft w:val="0"/>
      <w:marRight w:val="0"/>
      <w:marTop w:val="0"/>
      <w:marBottom w:val="0"/>
      <w:divBdr>
        <w:top w:val="none" w:sz="0" w:space="0" w:color="auto"/>
        <w:left w:val="none" w:sz="0" w:space="0" w:color="auto"/>
        <w:bottom w:val="none" w:sz="0" w:space="0" w:color="auto"/>
        <w:right w:val="none" w:sz="0" w:space="0" w:color="auto"/>
      </w:divBdr>
    </w:div>
    <w:div w:id="490145384">
      <w:bodyDiv w:val="1"/>
      <w:marLeft w:val="0"/>
      <w:marRight w:val="0"/>
      <w:marTop w:val="0"/>
      <w:marBottom w:val="0"/>
      <w:divBdr>
        <w:top w:val="none" w:sz="0" w:space="0" w:color="auto"/>
        <w:left w:val="none" w:sz="0" w:space="0" w:color="auto"/>
        <w:bottom w:val="none" w:sz="0" w:space="0" w:color="auto"/>
        <w:right w:val="none" w:sz="0" w:space="0" w:color="auto"/>
      </w:divBdr>
    </w:div>
    <w:div w:id="624311843">
      <w:bodyDiv w:val="1"/>
      <w:marLeft w:val="0"/>
      <w:marRight w:val="0"/>
      <w:marTop w:val="0"/>
      <w:marBottom w:val="0"/>
      <w:divBdr>
        <w:top w:val="none" w:sz="0" w:space="0" w:color="auto"/>
        <w:left w:val="none" w:sz="0" w:space="0" w:color="auto"/>
        <w:bottom w:val="none" w:sz="0" w:space="0" w:color="auto"/>
        <w:right w:val="none" w:sz="0" w:space="0" w:color="auto"/>
      </w:divBdr>
    </w:div>
    <w:div w:id="1070031960">
      <w:bodyDiv w:val="1"/>
      <w:marLeft w:val="0"/>
      <w:marRight w:val="0"/>
      <w:marTop w:val="0"/>
      <w:marBottom w:val="0"/>
      <w:divBdr>
        <w:top w:val="none" w:sz="0" w:space="0" w:color="auto"/>
        <w:left w:val="none" w:sz="0" w:space="0" w:color="auto"/>
        <w:bottom w:val="none" w:sz="0" w:space="0" w:color="auto"/>
        <w:right w:val="none" w:sz="0" w:space="0" w:color="auto"/>
      </w:divBdr>
    </w:div>
    <w:div w:id="1121730540">
      <w:bodyDiv w:val="1"/>
      <w:marLeft w:val="0"/>
      <w:marRight w:val="0"/>
      <w:marTop w:val="0"/>
      <w:marBottom w:val="0"/>
      <w:divBdr>
        <w:top w:val="none" w:sz="0" w:space="0" w:color="auto"/>
        <w:left w:val="none" w:sz="0" w:space="0" w:color="auto"/>
        <w:bottom w:val="none" w:sz="0" w:space="0" w:color="auto"/>
        <w:right w:val="none" w:sz="0" w:space="0" w:color="auto"/>
      </w:divBdr>
    </w:div>
    <w:div w:id="1135416642">
      <w:bodyDiv w:val="1"/>
      <w:marLeft w:val="0"/>
      <w:marRight w:val="0"/>
      <w:marTop w:val="0"/>
      <w:marBottom w:val="0"/>
      <w:divBdr>
        <w:top w:val="none" w:sz="0" w:space="0" w:color="auto"/>
        <w:left w:val="none" w:sz="0" w:space="0" w:color="auto"/>
        <w:bottom w:val="none" w:sz="0" w:space="0" w:color="auto"/>
        <w:right w:val="none" w:sz="0" w:space="0" w:color="auto"/>
      </w:divBdr>
    </w:div>
    <w:div w:id="1268082682">
      <w:bodyDiv w:val="1"/>
      <w:marLeft w:val="0"/>
      <w:marRight w:val="0"/>
      <w:marTop w:val="0"/>
      <w:marBottom w:val="0"/>
      <w:divBdr>
        <w:top w:val="none" w:sz="0" w:space="0" w:color="auto"/>
        <w:left w:val="none" w:sz="0" w:space="0" w:color="auto"/>
        <w:bottom w:val="none" w:sz="0" w:space="0" w:color="auto"/>
        <w:right w:val="none" w:sz="0" w:space="0" w:color="auto"/>
      </w:divBdr>
    </w:div>
    <w:div w:id="1596672751">
      <w:bodyDiv w:val="1"/>
      <w:marLeft w:val="0"/>
      <w:marRight w:val="0"/>
      <w:marTop w:val="0"/>
      <w:marBottom w:val="0"/>
      <w:divBdr>
        <w:top w:val="none" w:sz="0" w:space="0" w:color="auto"/>
        <w:left w:val="none" w:sz="0" w:space="0" w:color="auto"/>
        <w:bottom w:val="none" w:sz="0" w:space="0" w:color="auto"/>
        <w:right w:val="none" w:sz="0" w:space="0" w:color="auto"/>
      </w:divBdr>
    </w:div>
    <w:div w:id="1768424132">
      <w:bodyDiv w:val="1"/>
      <w:marLeft w:val="0"/>
      <w:marRight w:val="0"/>
      <w:marTop w:val="0"/>
      <w:marBottom w:val="0"/>
      <w:divBdr>
        <w:top w:val="none" w:sz="0" w:space="0" w:color="auto"/>
        <w:left w:val="none" w:sz="0" w:space="0" w:color="auto"/>
        <w:bottom w:val="none" w:sz="0" w:space="0" w:color="auto"/>
        <w:right w:val="none" w:sz="0" w:space="0" w:color="auto"/>
      </w:divBdr>
    </w:div>
    <w:div w:id="1894389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54C67-1E46-4FDE-A6B7-A4C6E4C29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s Fokaefs</dc:creator>
  <cp:keywords/>
  <dc:description/>
  <cp:lastModifiedBy>Paraskevi Massara</cp:lastModifiedBy>
  <cp:revision>4</cp:revision>
  <dcterms:created xsi:type="dcterms:W3CDTF">2019-09-16T19:42:00Z</dcterms:created>
  <dcterms:modified xsi:type="dcterms:W3CDTF">2019-09-16T19:44:00Z</dcterms:modified>
</cp:coreProperties>
</file>